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05E8F" w14:textId="77777777" w:rsidR="004E0752" w:rsidRPr="00E36B94" w:rsidRDefault="00057273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057273">
        <w:rPr>
          <w:rFonts w:asciiTheme="majorBidi" w:hAnsiTheme="majorBidi" w:cstheme="majorBidi"/>
          <w:b/>
          <w:bCs/>
          <w:noProof/>
          <w:sz w:val="24"/>
          <w:szCs w:val="24"/>
          <w:u w:val="single"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F37E48A" wp14:editId="79CE8CE1">
                <wp:simplePos x="0" y="0"/>
                <wp:positionH relativeFrom="column">
                  <wp:posOffset>4580890</wp:posOffset>
                </wp:positionH>
                <wp:positionV relativeFrom="paragraph">
                  <wp:posOffset>295275</wp:posOffset>
                </wp:positionV>
                <wp:extent cx="1809750" cy="2009775"/>
                <wp:effectExtent l="0" t="0" r="19050" b="28575"/>
                <wp:wrapSquare wrapText="bothSides"/>
                <wp:docPr id="21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809750" cy="20097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241DA" w14:textId="25A9E1B9" w:rsidR="00057273" w:rsidRPr="00057273" w:rsidRDefault="00D31CBF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0ADF3D" wp14:editId="377F7C66">
                                  <wp:extent cx="1546860" cy="1788911"/>
                                  <wp:effectExtent l="0" t="0" r="0" b="1905"/>
                                  <wp:docPr id="772691138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51307" cy="17940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7E48A"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margin-left:360.7pt;margin-top:23.25pt;width:142.5pt;height:158.25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" filled="f" strokecolor="white [3212]">
                <v:textbox>
                  <w:txbxContent>
                    <w:p w14:paraId="398241DA" w14:textId="25A9E1B9" w:rsidR="00057273" w:rsidRPr="00057273" w:rsidRDefault="00D31CBF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B0ADF3D" wp14:editId="377F7C66">
                            <wp:extent cx="1546860" cy="1788911"/>
                            <wp:effectExtent l="0" t="0" r="0" b="1905"/>
                            <wp:docPr id="772691138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51307" cy="179405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36B94" w:rsidRPr="00E36B94">
        <w:rPr>
          <w:rFonts w:asciiTheme="majorBidi" w:hAnsiTheme="majorBidi" w:cstheme="majorBidi"/>
          <w:b/>
          <w:bCs/>
          <w:sz w:val="24"/>
          <w:szCs w:val="24"/>
          <w:u w:val="single"/>
        </w:rPr>
        <w:t>Personal Dat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2880"/>
      </w:tblGrid>
      <w:tr w:rsidR="00E36B94" w14:paraId="30456A97" w14:textId="77777777" w:rsidTr="00057273">
        <w:tc>
          <w:tcPr>
            <w:tcW w:w="2245" w:type="dxa"/>
            <w:shd w:val="clear" w:color="auto" w:fill="D9D9D9" w:themeFill="background1" w:themeFillShade="D9"/>
          </w:tcPr>
          <w:p w14:paraId="4928774E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ame as in Passpor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75BFA2" w14:textId="43943464" w:rsidR="00E36B94" w:rsidRPr="00E36B94" w:rsidRDefault="00D31CBF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bdullah Ali Jabber</w:t>
            </w:r>
          </w:p>
        </w:tc>
      </w:tr>
      <w:tr w:rsidR="00E36B94" w14:paraId="1C712248" w14:textId="77777777" w:rsidTr="00E36B94">
        <w:tc>
          <w:tcPr>
            <w:tcW w:w="2245" w:type="dxa"/>
          </w:tcPr>
          <w:p w14:paraId="7216FA4B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ate of Birth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768D0E79" w14:textId="333CA46A" w:rsidR="00E36B94" w:rsidRPr="00E36B94" w:rsidRDefault="00E36B94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the </w:t>
            </w:r>
            <w:r w:rsidR="00D31CBF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20</w:t>
            </w:r>
            <w:r w:rsidR="00152412" w:rsidRPr="00152412">
              <w:rPr>
                <w:rFonts w:asciiTheme="majorBidi" w:hAnsiTheme="majorBidi" w:cstheme="majorBidi"/>
                <w:color w:val="000000"/>
                <w:sz w:val="24"/>
                <w:szCs w:val="24"/>
                <w:vertAlign w:val="superscript"/>
              </w:rPr>
              <w:t>th</w:t>
            </w:r>
            <w:r w:rsidRPr="00E36B94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 </w:t>
            </w: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of </w:t>
            </w:r>
            <w:r w:rsidR="00D31CBF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ne</w:t>
            </w: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,19</w:t>
            </w:r>
            <w:r w:rsidR="00D31CBF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2</w:t>
            </w:r>
          </w:p>
        </w:tc>
      </w:tr>
      <w:tr w:rsidR="00E36B94" w14:paraId="39494B16" w14:textId="77777777" w:rsidTr="00E36B94">
        <w:tc>
          <w:tcPr>
            <w:tcW w:w="2245" w:type="dxa"/>
          </w:tcPr>
          <w:p w14:paraId="3B3CF468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lace of Birth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2C7901DD" w14:textId="71CCADF6" w:rsidR="00E36B94" w:rsidRPr="00E36B94" w:rsidRDefault="00D31CBF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bylon</w:t>
            </w:r>
          </w:p>
        </w:tc>
      </w:tr>
      <w:tr w:rsidR="00E36B94" w14:paraId="2E8AEA0E" w14:textId="77777777" w:rsidTr="00E36B94">
        <w:tc>
          <w:tcPr>
            <w:tcW w:w="2245" w:type="dxa"/>
          </w:tcPr>
          <w:p w14:paraId="4BD24FA0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ovinc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E4595A6" w14:textId="64BB76AA" w:rsidR="00E36B94" w:rsidRPr="00E36B94" w:rsidRDefault="00D31CBF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abylon</w:t>
            </w:r>
          </w:p>
        </w:tc>
      </w:tr>
      <w:tr w:rsidR="00E36B94" w14:paraId="25E9C3AD" w14:textId="77777777" w:rsidTr="00E36B94">
        <w:tc>
          <w:tcPr>
            <w:tcW w:w="2245" w:type="dxa"/>
          </w:tcPr>
          <w:p w14:paraId="2241F261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Country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6FC3E2A" w14:textId="77777777" w:rsidR="00E36B94" w:rsidRPr="00E36B94" w:rsidRDefault="00E36B94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raq</w:t>
            </w:r>
          </w:p>
        </w:tc>
      </w:tr>
      <w:tr w:rsidR="00E36B94" w14:paraId="0CCADD99" w14:textId="77777777" w:rsidTr="00E36B94">
        <w:tc>
          <w:tcPr>
            <w:tcW w:w="2245" w:type="dxa"/>
          </w:tcPr>
          <w:p w14:paraId="14048557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ationality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0C7C04A5" w14:textId="77777777" w:rsidR="00E36B94" w:rsidRPr="00E36B94" w:rsidRDefault="00E36B94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raqi</w:t>
            </w:r>
          </w:p>
        </w:tc>
      </w:tr>
      <w:tr w:rsidR="00E36B94" w14:paraId="3D3C4059" w14:textId="77777777" w:rsidTr="00E36B94">
        <w:tc>
          <w:tcPr>
            <w:tcW w:w="2245" w:type="dxa"/>
          </w:tcPr>
          <w:p w14:paraId="5DA3FE23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ligion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77597075" w14:textId="77777777" w:rsidR="00E36B94" w:rsidRPr="00E36B94" w:rsidRDefault="00E36B94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uslim</w:t>
            </w:r>
          </w:p>
        </w:tc>
      </w:tr>
      <w:tr w:rsidR="00E36B94" w14:paraId="0C851DB6" w14:textId="77777777" w:rsidTr="00E36B94">
        <w:tc>
          <w:tcPr>
            <w:tcW w:w="2245" w:type="dxa"/>
          </w:tcPr>
          <w:p w14:paraId="4B7D7C4F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le Gender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2816C4B5" w14:textId="77777777" w:rsidR="00E36B94" w:rsidRPr="00E36B94" w:rsidRDefault="00E36B94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le</w:t>
            </w:r>
          </w:p>
        </w:tc>
      </w:tr>
      <w:tr w:rsidR="00E36B94" w14:paraId="197B7496" w14:textId="77777777" w:rsidTr="00E36B94">
        <w:tc>
          <w:tcPr>
            <w:tcW w:w="2245" w:type="dxa"/>
          </w:tcPr>
          <w:p w14:paraId="69D18D4E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rital Statu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2726E066" w14:textId="77777777" w:rsidR="00E36B94" w:rsidRPr="00E36B94" w:rsidRDefault="00E36B94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rried</w:t>
            </w:r>
          </w:p>
        </w:tc>
      </w:tr>
      <w:tr w:rsidR="00E36B94" w14:paraId="7CA8DB57" w14:textId="77777777" w:rsidTr="00E36B94">
        <w:tc>
          <w:tcPr>
            <w:tcW w:w="2245" w:type="dxa"/>
          </w:tcPr>
          <w:p w14:paraId="30345591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ealth Condition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2C3628E" w14:textId="77777777" w:rsidR="00E36B94" w:rsidRPr="00E36B94" w:rsidRDefault="00E36B94" w:rsidP="00E36B9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xcellent and Non-smoker</w:t>
            </w:r>
          </w:p>
        </w:tc>
      </w:tr>
      <w:tr w:rsidR="00E36B94" w14:paraId="2BBA832F" w14:textId="77777777" w:rsidTr="00E36B94">
        <w:tc>
          <w:tcPr>
            <w:tcW w:w="2245" w:type="dxa"/>
          </w:tcPr>
          <w:p w14:paraId="74F39F2C" w14:textId="77777777" w:rsidR="00E36B94" w:rsidRPr="00E36B94" w:rsidRDefault="00E36B94" w:rsidP="00E36B94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obile No.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412E63E1" w14:textId="1DF7488E" w:rsidR="00E36B94" w:rsidRPr="00E36B94" w:rsidRDefault="00E36B94" w:rsidP="00940DD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+964</w:t>
            </w:r>
            <w:r w:rsidR="00D31CBF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725998747</w:t>
            </w:r>
          </w:p>
        </w:tc>
      </w:tr>
      <w:tr w:rsidR="00E36B94" w14:paraId="000AF7E5" w14:textId="77777777" w:rsidTr="00D31CBF">
        <w:tc>
          <w:tcPr>
            <w:tcW w:w="2245" w:type="dxa"/>
            <w:vAlign w:val="center"/>
          </w:tcPr>
          <w:p w14:paraId="2D4770C0" w14:textId="77777777" w:rsidR="00E36B94" w:rsidRPr="00E36B94" w:rsidRDefault="00E36B94" w:rsidP="00D31CBF">
            <w:pPr>
              <w:jc w:val="center"/>
              <w:rPr>
                <w:rFonts w:asciiTheme="majorBidi" w:hAnsiTheme="majorBidi" w:cstheme="majorBidi"/>
              </w:rPr>
            </w:pPr>
            <w:r w:rsidRPr="00E36B94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009A01F2" w14:textId="615B409D" w:rsidR="00D31CBF" w:rsidRDefault="00145B94" w:rsidP="00E36B94">
            <w:hyperlink r:id="rId9" w:history="1">
              <w:r w:rsidRPr="004253F6">
                <w:rPr>
                  <w:rStyle w:val="Hyperlink"/>
                </w:rPr>
                <w:t>aalhusseini742@gmail.com</w:t>
              </w:r>
            </w:hyperlink>
          </w:p>
          <w:p w14:paraId="28BD44F3" w14:textId="7A27C5C9" w:rsidR="00E36B94" w:rsidRPr="00E36B94" w:rsidRDefault="00000000" w:rsidP="00E36B94">
            <w:pPr>
              <w:rPr>
                <w:rFonts w:asciiTheme="majorBidi" w:hAnsiTheme="majorBidi" w:cstheme="majorBidi"/>
              </w:rPr>
            </w:pPr>
            <w:hyperlink r:id="rId10" w:history="1">
              <w:r w:rsidR="00D31CBF" w:rsidRPr="00482823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abdullah.ali@atu.edu.iq</w:t>
              </w:r>
            </w:hyperlink>
          </w:p>
        </w:tc>
      </w:tr>
    </w:tbl>
    <w:p w14:paraId="3FD4C8F5" w14:textId="77777777" w:rsidR="00E36B94" w:rsidRDefault="00E36B94"/>
    <w:p w14:paraId="612E44C2" w14:textId="77777777" w:rsidR="00E36B94" w:rsidRPr="00E36B94" w:rsidRDefault="00E36B94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E36B94">
        <w:rPr>
          <w:rFonts w:asciiTheme="majorBidi" w:hAnsiTheme="majorBidi" w:cstheme="majorBidi"/>
          <w:b/>
          <w:bCs/>
          <w:sz w:val="24"/>
          <w:szCs w:val="24"/>
          <w:u w:val="single"/>
        </w:rPr>
        <w:t>Scientific Qualifications &amp; Employ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1308"/>
        <w:gridCol w:w="1787"/>
        <w:gridCol w:w="1870"/>
        <w:gridCol w:w="1870"/>
      </w:tblGrid>
      <w:tr w:rsidR="00E36B94" w14:paraId="4A54FEDF" w14:textId="77777777" w:rsidTr="0081647E">
        <w:tc>
          <w:tcPr>
            <w:tcW w:w="2515" w:type="dxa"/>
            <w:shd w:val="clear" w:color="auto" w:fill="D9D9D9" w:themeFill="background1" w:themeFillShade="D9"/>
          </w:tcPr>
          <w:p w14:paraId="4710A137" w14:textId="77777777" w:rsidR="00E36B94" w:rsidRPr="00E36B94" w:rsidRDefault="00E36B94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jor Field of Study</w:t>
            </w:r>
          </w:p>
        </w:tc>
        <w:tc>
          <w:tcPr>
            <w:tcW w:w="1308" w:type="dxa"/>
            <w:shd w:val="clear" w:color="auto" w:fill="D9D9D9" w:themeFill="background1" w:themeFillShade="D9"/>
          </w:tcPr>
          <w:p w14:paraId="6405938B" w14:textId="77777777" w:rsidR="00E36B94" w:rsidRPr="00E36B94" w:rsidRDefault="00E36B94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787" w:type="dxa"/>
            <w:shd w:val="clear" w:color="auto" w:fill="D9D9D9" w:themeFill="background1" w:themeFillShade="D9"/>
          </w:tcPr>
          <w:p w14:paraId="44FA3029" w14:textId="77777777" w:rsidR="00E36B94" w:rsidRPr="00E36B94" w:rsidRDefault="00E36B94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ntry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4D16679D" w14:textId="77777777" w:rsidR="00E36B94" w:rsidRPr="00E36B94" w:rsidRDefault="00E36B94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niversity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6F91E041" w14:textId="77777777" w:rsidR="00E36B94" w:rsidRPr="00E36B94" w:rsidRDefault="00E36B94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36B9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ducation Background</w:t>
            </w:r>
          </w:p>
        </w:tc>
      </w:tr>
      <w:tr w:rsidR="00E36B94" w14:paraId="50A429F5" w14:textId="77777777" w:rsidTr="0081647E">
        <w:tc>
          <w:tcPr>
            <w:tcW w:w="2515" w:type="dxa"/>
          </w:tcPr>
          <w:p w14:paraId="76082DDE" w14:textId="73E57F4B" w:rsidR="00E36B94" w:rsidRPr="00E36B94" w:rsidRDefault="0081647E" w:rsidP="00A15AF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lectrical</w:t>
            </w:r>
          </w:p>
          <w:p w14:paraId="32D488B9" w14:textId="77777777" w:rsidR="00E36B94" w:rsidRDefault="00E36B94" w:rsidP="00A15AF5">
            <w:pPr>
              <w:jc w:val="center"/>
              <w:rPr>
                <w:rFonts w:asciiTheme="majorBidi" w:hAnsiTheme="majorBidi" w:cstheme="majorBidi"/>
              </w:rPr>
            </w:pPr>
            <w:r w:rsidRPr="00E36B94">
              <w:rPr>
                <w:rFonts w:asciiTheme="majorBidi" w:hAnsiTheme="majorBidi" w:cstheme="majorBidi"/>
                <w:sz w:val="24"/>
                <w:szCs w:val="24"/>
              </w:rPr>
              <w:t>Engineering</w:t>
            </w:r>
          </w:p>
        </w:tc>
        <w:tc>
          <w:tcPr>
            <w:tcW w:w="1308" w:type="dxa"/>
          </w:tcPr>
          <w:p w14:paraId="1E8DEA6A" w14:textId="79599F2B" w:rsidR="00E36B94" w:rsidRPr="004F5E17" w:rsidRDefault="00E36B94" w:rsidP="00910647">
            <w:pPr>
              <w:jc w:val="center"/>
              <w:rPr>
                <w:rFonts w:asciiTheme="majorBidi" w:hAnsiTheme="majorBidi" w:cstheme="majorBidi"/>
              </w:rPr>
            </w:pPr>
            <w:r w:rsidRPr="004F5E17">
              <w:rPr>
                <w:rFonts w:asciiTheme="majorBidi" w:hAnsiTheme="majorBidi" w:cstheme="majorBidi"/>
              </w:rPr>
              <w:t>20</w:t>
            </w:r>
            <w:r w:rsidR="0081647E">
              <w:rPr>
                <w:rFonts w:asciiTheme="majorBidi" w:hAnsiTheme="majorBidi" w:cstheme="majorBidi"/>
              </w:rPr>
              <w:t>12</w:t>
            </w:r>
            <w:r w:rsidRPr="004F5E17">
              <w:rPr>
                <w:rFonts w:asciiTheme="majorBidi" w:hAnsiTheme="majorBidi" w:cstheme="majorBidi"/>
              </w:rPr>
              <w:t>-20</w:t>
            </w:r>
            <w:r w:rsidR="0081647E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1787" w:type="dxa"/>
          </w:tcPr>
          <w:p w14:paraId="4566A9BE" w14:textId="77777777" w:rsidR="00E36B94" w:rsidRDefault="00E36B94" w:rsidP="00A15AF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raq</w:t>
            </w:r>
          </w:p>
        </w:tc>
        <w:tc>
          <w:tcPr>
            <w:tcW w:w="1870" w:type="dxa"/>
          </w:tcPr>
          <w:p w14:paraId="79CAF5D1" w14:textId="498C1995" w:rsidR="00E36B94" w:rsidRDefault="0081647E" w:rsidP="00A15AF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abylon University</w:t>
            </w:r>
            <w:r w:rsidR="00A15AF5">
              <w:rPr>
                <w:rFonts w:ascii="Calibri" w:hAnsi="Calibri" w:cs="Calibri"/>
                <w:sz w:val="24"/>
                <w:szCs w:val="24"/>
              </w:rPr>
              <w:br/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7A455393" w14:textId="77777777" w:rsidR="00E36B94" w:rsidRDefault="00A15AF5" w:rsidP="00A15AF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</w:rPr>
            </w:pPr>
            <w:r w:rsidRPr="00A15AF5">
              <w:rPr>
                <w:rFonts w:asciiTheme="majorBidi" w:hAnsiTheme="majorBidi" w:cstheme="majorBidi"/>
                <w:sz w:val="24"/>
                <w:szCs w:val="24"/>
              </w:rPr>
              <w:t>Bachelor of Science (BS)</w:t>
            </w:r>
          </w:p>
        </w:tc>
      </w:tr>
      <w:tr w:rsidR="00E36B94" w14:paraId="13E9887A" w14:textId="77777777" w:rsidTr="0081647E">
        <w:tc>
          <w:tcPr>
            <w:tcW w:w="2515" w:type="dxa"/>
          </w:tcPr>
          <w:p w14:paraId="44EA8A13" w14:textId="77777777" w:rsidR="00E36B94" w:rsidRDefault="0008137C" w:rsidP="00A15AF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lectrical</w:t>
            </w:r>
            <w:r w:rsidR="00A15AF5">
              <w:rPr>
                <w:rFonts w:asciiTheme="majorBidi" w:hAnsiTheme="majorBidi" w:cstheme="majorBidi"/>
              </w:rPr>
              <w:t xml:space="preserve"> Engineering</w:t>
            </w:r>
          </w:p>
        </w:tc>
        <w:tc>
          <w:tcPr>
            <w:tcW w:w="1308" w:type="dxa"/>
          </w:tcPr>
          <w:p w14:paraId="74BFCE38" w14:textId="1A08C658" w:rsidR="00E36B94" w:rsidRPr="004F5E17" w:rsidRDefault="00A15AF5" w:rsidP="0008137C">
            <w:pPr>
              <w:jc w:val="center"/>
              <w:rPr>
                <w:rFonts w:asciiTheme="majorBidi" w:hAnsiTheme="majorBidi" w:cstheme="majorBidi"/>
              </w:rPr>
            </w:pPr>
            <w:r w:rsidRPr="004F5E17">
              <w:rPr>
                <w:rFonts w:asciiTheme="majorBidi" w:hAnsiTheme="majorBidi" w:cstheme="majorBidi"/>
              </w:rPr>
              <w:t>20</w:t>
            </w:r>
            <w:r w:rsidR="0008137C" w:rsidRPr="004F5E17">
              <w:rPr>
                <w:rFonts w:asciiTheme="majorBidi" w:hAnsiTheme="majorBidi" w:cstheme="majorBidi"/>
              </w:rPr>
              <w:t>1</w:t>
            </w:r>
            <w:r w:rsidR="0081647E">
              <w:rPr>
                <w:rFonts w:asciiTheme="majorBidi" w:hAnsiTheme="majorBidi" w:cstheme="majorBidi"/>
              </w:rPr>
              <w:t>5</w:t>
            </w:r>
            <w:r w:rsidRPr="004F5E17">
              <w:rPr>
                <w:rFonts w:asciiTheme="majorBidi" w:hAnsiTheme="majorBidi" w:cstheme="majorBidi"/>
              </w:rPr>
              <w:t>-201</w:t>
            </w:r>
            <w:r w:rsidR="0081647E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787" w:type="dxa"/>
          </w:tcPr>
          <w:p w14:paraId="7D5739F1" w14:textId="77777777" w:rsidR="00E36B94" w:rsidRPr="00A15AF5" w:rsidRDefault="00A15AF5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AF5">
              <w:rPr>
                <w:rFonts w:asciiTheme="majorBidi" w:hAnsiTheme="majorBidi" w:cstheme="majorBidi"/>
                <w:sz w:val="24"/>
                <w:szCs w:val="24"/>
              </w:rPr>
              <w:t>Iraq</w:t>
            </w:r>
          </w:p>
        </w:tc>
        <w:tc>
          <w:tcPr>
            <w:tcW w:w="1870" w:type="dxa"/>
          </w:tcPr>
          <w:p w14:paraId="1656DFA5" w14:textId="530465C2" w:rsidR="00E36B94" w:rsidRDefault="0081647E" w:rsidP="00A15AF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Babylon</w:t>
            </w:r>
            <w:r w:rsidR="00A15AF5" w:rsidRPr="00763E51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University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1DCE719E" w14:textId="77777777" w:rsidR="00E36B94" w:rsidRDefault="00A15AF5" w:rsidP="00A15AF5">
            <w:pPr>
              <w:jc w:val="center"/>
              <w:rPr>
                <w:rFonts w:asciiTheme="majorBidi" w:hAnsiTheme="majorBidi" w:cstheme="majorBidi"/>
              </w:rPr>
            </w:pPr>
            <w:r w:rsidRPr="00A15AF5">
              <w:rPr>
                <w:rFonts w:asciiTheme="majorBidi" w:hAnsiTheme="majorBidi" w:cstheme="majorBidi"/>
              </w:rPr>
              <w:t>Master of Science (MSc)</w:t>
            </w:r>
          </w:p>
        </w:tc>
      </w:tr>
      <w:tr w:rsidR="0081647E" w14:paraId="17AB6E5F" w14:textId="77777777" w:rsidTr="0081647E">
        <w:tc>
          <w:tcPr>
            <w:tcW w:w="2515" w:type="dxa"/>
          </w:tcPr>
          <w:p w14:paraId="77897461" w14:textId="05FDC7BB" w:rsidR="0081647E" w:rsidRDefault="0081647E" w:rsidP="00A15AF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lectrical Engineering</w:t>
            </w:r>
          </w:p>
        </w:tc>
        <w:tc>
          <w:tcPr>
            <w:tcW w:w="1308" w:type="dxa"/>
          </w:tcPr>
          <w:p w14:paraId="6F4298D5" w14:textId="3DBA8513" w:rsidR="0081647E" w:rsidRPr="004F5E17" w:rsidRDefault="0081647E" w:rsidP="0008137C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18-2021</w:t>
            </w:r>
          </w:p>
        </w:tc>
        <w:tc>
          <w:tcPr>
            <w:tcW w:w="1787" w:type="dxa"/>
          </w:tcPr>
          <w:p w14:paraId="68EE1D49" w14:textId="1401C684" w:rsidR="0081647E" w:rsidRPr="00A15AF5" w:rsidRDefault="0081647E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15AF5">
              <w:rPr>
                <w:rFonts w:asciiTheme="majorBidi" w:hAnsiTheme="majorBidi" w:cstheme="majorBidi"/>
                <w:sz w:val="24"/>
                <w:szCs w:val="24"/>
              </w:rPr>
              <w:t>Iraq</w:t>
            </w:r>
          </w:p>
        </w:tc>
        <w:tc>
          <w:tcPr>
            <w:tcW w:w="1870" w:type="dxa"/>
          </w:tcPr>
          <w:p w14:paraId="162553D6" w14:textId="77777777" w:rsidR="0081647E" w:rsidRDefault="0081647E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Mustansiryah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</w:p>
          <w:p w14:paraId="11E667BE" w14:textId="08A77899" w:rsidR="0081647E" w:rsidRDefault="0081647E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University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4F269EEB" w14:textId="7234C045" w:rsidR="0081647E" w:rsidRPr="00A15AF5" w:rsidRDefault="0081647E" w:rsidP="00A15AF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hilosophy of Doctorate (PhD)</w:t>
            </w:r>
          </w:p>
        </w:tc>
      </w:tr>
      <w:tr w:rsidR="00A15AF5" w14:paraId="3A0698F6" w14:textId="77777777" w:rsidTr="00A15AF5">
        <w:tc>
          <w:tcPr>
            <w:tcW w:w="7480" w:type="dxa"/>
            <w:gridSpan w:val="4"/>
          </w:tcPr>
          <w:p w14:paraId="01256E24" w14:textId="77777777" w:rsidR="00A15AF5" w:rsidRPr="00A15AF5" w:rsidRDefault="00A15AF5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15AF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mployment Status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13FF08F0" w14:textId="77777777" w:rsidR="00A15AF5" w:rsidRPr="00A15AF5" w:rsidRDefault="00A15AF5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15AF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mployed</w:t>
            </w:r>
          </w:p>
        </w:tc>
      </w:tr>
      <w:tr w:rsidR="00A15AF5" w14:paraId="6ED9FEA9" w14:textId="77777777" w:rsidTr="00A15AF5">
        <w:tc>
          <w:tcPr>
            <w:tcW w:w="7480" w:type="dxa"/>
            <w:gridSpan w:val="4"/>
          </w:tcPr>
          <w:p w14:paraId="2A26D612" w14:textId="77777777" w:rsidR="00A15AF5" w:rsidRPr="00A15AF5" w:rsidRDefault="00A15AF5" w:rsidP="00A15AF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15AF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l Furat Al Awsat Technical University / Najaf College of Technology /</w:t>
            </w:r>
          </w:p>
          <w:p w14:paraId="2EEF3147" w14:textId="06A069B0" w:rsidR="00A15AF5" w:rsidRPr="00A15AF5" w:rsidRDefault="00A15AF5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15AF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Department of </w:t>
            </w:r>
            <w:r w:rsidR="00235029" w:rsidRPr="00235029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Techniques of Avionics Engineering Department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2942483C" w14:textId="77777777" w:rsidR="00A15AF5" w:rsidRPr="00A15AF5" w:rsidRDefault="00A15AF5" w:rsidP="00A15AF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15AF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Place of Employment</w:t>
            </w:r>
          </w:p>
        </w:tc>
      </w:tr>
    </w:tbl>
    <w:p w14:paraId="3C0B8392" w14:textId="77777777" w:rsidR="00E36B94" w:rsidRDefault="00A15AF5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A15AF5">
        <w:rPr>
          <w:rFonts w:asciiTheme="majorBidi" w:hAnsiTheme="majorBidi" w:cstheme="majorBidi"/>
          <w:b/>
          <w:bCs/>
          <w:sz w:val="24"/>
          <w:szCs w:val="24"/>
          <w:u w:val="single"/>
        </w:rPr>
        <w:t>Training &amp; Work Experienc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1530"/>
        <w:gridCol w:w="3955"/>
      </w:tblGrid>
      <w:tr w:rsidR="00C95035" w14:paraId="0ECE3D67" w14:textId="77777777" w:rsidTr="0099003B">
        <w:tc>
          <w:tcPr>
            <w:tcW w:w="3865" w:type="dxa"/>
            <w:shd w:val="clear" w:color="auto" w:fill="D9D9D9" w:themeFill="background1" w:themeFillShade="D9"/>
            <w:vAlign w:val="center"/>
          </w:tcPr>
          <w:p w14:paraId="20C33A5A" w14:textId="77777777" w:rsidR="00C95035" w:rsidRPr="00057273" w:rsidRDefault="00C95035" w:rsidP="0099003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C9503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Training/Experiences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CA25F04" w14:textId="77777777" w:rsidR="00C95035" w:rsidRPr="00057273" w:rsidRDefault="00C95035" w:rsidP="0099003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Date</w:t>
            </w:r>
          </w:p>
        </w:tc>
        <w:tc>
          <w:tcPr>
            <w:tcW w:w="3955" w:type="dxa"/>
            <w:shd w:val="clear" w:color="auto" w:fill="D9D9D9" w:themeFill="background1" w:themeFillShade="D9"/>
            <w:vAlign w:val="center"/>
          </w:tcPr>
          <w:p w14:paraId="7C2411DD" w14:textId="77777777" w:rsidR="00C95035" w:rsidRPr="00057273" w:rsidRDefault="00C95035" w:rsidP="0099003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Location</w:t>
            </w:r>
          </w:p>
        </w:tc>
      </w:tr>
      <w:tr w:rsidR="00C95035" w14:paraId="794558AF" w14:textId="77777777" w:rsidTr="0099003B">
        <w:trPr>
          <w:trHeight w:val="20"/>
        </w:trPr>
        <w:tc>
          <w:tcPr>
            <w:tcW w:w="3865" w:type="dxa"/>
            <w:vAlign w:val="center"/>
          </w:tcPr>
          <w:p w14:paraId="19166479" w14:textId="230FD66C" w:rsidR="00C95035" w:rsidRPr="00C95035" w:rsidRDefault="00A777FF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Training Course of Safety (HSE) at Engineers Union-Babylon</w:t>
            </w:r>
          </w:p>
        </w:tc>
        <w:tc>
          <w:tcPr>
            <w:tcW w:w="1530" w:type="dxa"/>
            <w:vAlign w:val="center"/>
          </w:tcPr>
          <w:p w14:paraId="0B193773" w14:textId="25BA4750" w:rsidR="00C95035" w:rsidRPr="00C95035" w:rsidRDefault="00A777FF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20</w:t>
            </w:r>
          </w:p>
        </w:tc>
        <w:tc>
          <w:tcPr>
            <w:tcW w:w="3955" w:type="dxa"/>
            <w:shd w:val="clear" w:color="auto" w:fill="D9D9D9" w:themeFill="background1" w:themeFillShade="D9"/>
            <w:vAlign w:val="center"/>
          </w:tcPr>
          <w:p w14:paraId="426D6195" w14:textId="0647977A" w:rsidR="00C95035" w:rsidRPr="00C95035" w:rsidRDefault="00A777FF" w:rsidP="0099003B">
            <w:pPr>
              <w:tabs>
                <w:tab w:val="left" w:pos="2805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ngineers Union-Babylon</w:t>
            </w:r>
          </w:p>
        </w:tc>
      </w:tr>
      <w:tr w:rsidR="00C95035" w14:paraId="3D2561B9" w14:textId="77777777" w:rsidTr="0099003B">
        <w:trPr>
          <w:trHeight w:val="20"/>
        </w:trPr>
        <w:tc>
          <w:tcPr>
            <w:tcW w:w="3865" w:type="dxa"/>
            <w:vAlign w:val="center"/>
          </w:tcPr>
          <w:p w14:paraId="74681D51" w14:textId="29F2138C" w:rsidR="00C95035" w:rsidRPr="00C9503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lectrical Engineering projects (Supervisor and implementer)</w:t>
            </w:r>
          </w:p>
        </w:tc>
        <w:tc>
          <w:tcPr>
            <w:tcW w:w="1530" w:type="dxa"/>
            <w:vAlign w:val="center"/>
          </w:tcPr>
          <w:p w14:paraId="5939B46B" w14:textId="17512807" w:rsidR="00C95035" w:rsidRPr="00C9503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16-2023</w:t>
            </w:r>
          </w:p>
        </w:tc>
        <w:tc>
          <w:tcPr>
            <w:tcW w:w="3955" w:type="dxa"/>
            <w:shd w:val="clear" w:color="auto" w:fill="D9D9D9" w:themeFill="background1" w:themeFillShade="D9"/>
            <w:vAlign w:val="center"/>
          </w:tcPr>
          <w:p w14:paraId="364CD8C9" w14:textId="4AA8FFB5" w:rsidR="00C95035" w:rsidRPr="00C95035" w:rsidRDefault="00757049" w:rsidP="0099003B">
            <w:pPr>
              <w:tabs>
                <w:tab w:val="left" w:pos="2805"/>
              </w:tabs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Zaid bin Ali Shrine (Engineering Division)</w:t>
            </w:r>
          </w:p>
        </w:tc>
      </w:tr>
      <w:tr w:rsidR="00C95035" w14:paraId="68C3F551" w14:textId="77777777" w:rsidTr="0099003B">
        <w:trPr>
          <w:trHeight w:val="20"/>
        </w:trPr>
        <w:tc>
          <w:tcPr>
            <w:tcW w:w="3865" w:type="dxa"/>
            <w:vAlign w:val="center"/>
          </w:tcPr>
          <w:p w14:paraId="5E22D3B7" w14:textId="7AD539C0" w:rsidR="00C95035" w:rsidRPr="00C9503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Lecturer</w:t>
            </w:r>
          </w:p>
        </w:tc>
        <w:tc>
          <w:tcPr>
            <w:tcW w:w="1530" w:type="dxa"/>
            <w:vAlign w:val="center"/>
          </w:tcPr>
          <w:p w14:paraId="792107B1" w14:textId="78A9D778" w:rsidR="00C9503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216-2017</w:t>
            </w:r>
          </w:p>
        </w:tc>
        <w:tc>
          <w:tcPr>
            <w:tcW w:w="3955" w:type="dxa"/>
            <w:shd w:val="clear" w:color="auto" w:fill="D9D9D9" w:themeFill="background1" w:themeFillShade="D9"/>
            <w:vAlign w:val="center"/>
          </w:tcPr>
          <w:p w14:paraId="0AE405EC" w14:textId="6C1E9BA1" w:rsidR="00C95035" w:rsidRPr="00C9503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l-Mustaqbal University and Al-Qassim Green University</w:t>
            </w:r>
          </w:p>
        </w:tc>
      </w:tr>
      <w:tr w:rsidR="00757049" w14:paraId="54B40379" w14:textId="77777777" w:rsidTr="0099003B">
        <w:trPr>
          <w:trHeight w:val="20"/>
        </w:trPr>
        <w:tc>
          <w:tcPr>
            <w:tcW w:w="3865" w:type="dxa"/>
            <w:vAlign w:val="center"/>
          </w:tcPr>
          <w:p w14:paraId="6023CB29" w14:textId="71547FED" w:rsidR="00757049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Lecturer</w:t>
            </w:r>
          </w:p>
        </w:tc>
        <w:tc>
          <w:tcPr>
            <w:tcW w:w="1530" w:type="dxa"/>
            <w:vAlign w:val="center"/>
          </w:tcPr>
          <w:p w14:paraId="5835CB72" w14:textId="4C42CF7A" w:rsidR="00757049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21</w:t>
            </w:r>
            <w:r w:rsidR="00A95EC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-2022</w:t>
            </w:r>
          </w:p>
        </w:tc>
        <w:tc>
          <w:tcPr>
            <w:tcW w:w="3955" w:type="dxa"/>
            <w:shd w:val="clear" w:color="auto" w:fill="D9D9D9" w:themeFill="background1" w:themeFillShade="D9"/>
            <w:vAlign w:val="center"/>
          </w:tcPr>
          <w:p w14:paraId="22CAAF4E" w14:textId="61156586" w:rsidR="00757049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Imam Al-Khadim College for Islamic Sciences</w:t>
            </w:r>
          </w:p>
        </w:tc>
      </w:tr>
      <w:tr w:rsidR="00612765" w14:paraId="6A363B6C" w14:textId="77777777" w:rsidTr="0099003B">
        <w:trPr>
          <w:trHeight w:val="20"/>
        </w:trPr>
        <w:tc>
          <w:tcPr>
            <w:tcW w:w="3865" w:type="dxa"/>
            <w:vAlign w:val="center"/>
          </w:tcPr>
          <w:p w14:paraId="40A7194E" w14:textId="0CE4A7C4" w:rsidR="00612765" w:rsidRPr="00C9503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Lecturer</w:t>
            </w:r>
          </w:p>
        </w:tc>
        <w:tc>
          <w:tcPr>
            <w:tcW w:w="1530" w:type="dxa"/>
            <w:vAlign w:val="center"/>
          </w:tcPr>
          <w:p w14:paraId="65829DAD" w14:textId="206C6C7C" w:rsidR="0061276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21-2023</w:t>
            </w:r>
          </w:p>
        </w:tc>
        <w:tc>
          <w:tcPr>
            <w:tcW w:w="3955" w:type="dxa"/>
            <w:shd w:val="clear" w:color="auto" w:fill="D9D9D9" w:themeFill="background1" w:themeFillShade="D9"/>
            <w:vAlign w:val="center"/>
          </w:tcPr>
          <w:p w14:paraId="7EFA7A64" w14:textId="5FD0F18C" w:rsidR="00612765" w:rsidRPr="00C9503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illa University College</w:t>
            </w:r>
          </w:p>
        </w:tc>
      </w:tr>
      <w:tr w:rsidR="00612765" w14:paraId="6B0C9CA2" w14:textId="77777777" w:rsidTr="0099003B">
        <w:trPr>
          <w:trHeight w:val="20"/>
        </w:trPr>
        <w:tc>
          <w:tcPr>
            <w:tcW w:w="3865" w:type="dxa"/>
            <w:vAlign w:val="center"/>
          </w:tcPr>
          <w:p w14:paraId="3D928A0F" w14:textId="4558492C" w:rsidR="00612765" w:rsidRPr="00C95035" w:rsidRDefault="00757049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C9503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Instructor at the 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Digital Signal Processing and Control Systems</w:t>
            </w:r>
            <w:r w:rsidRPr="00C9503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Laborator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ies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  <w:r w:rsidRPr="006127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for 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the 3</w:t>
            </w:r>
            <w:r w:rsidRPr="00757049">
              <w:rPr>
                <w:rFonts w:asciiTheme="majorBidi" w:hAnsiTheme="majorBidi" w:cstheme="majorBidi"/>
                <w:sz w:val="24"/>
                <w:szCs w:val="24"/>
                <w:vertAlign w:val="superscript"/>
                <w:lang w:bidi="ar-IQ"/>
              </w:rPr>
              <w:t>rd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and </w:t>
            </w:r>
            <w:r w:rsidRPr="006127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  <w:proofErr w:type="gramStart"/>
            <w:r w:rsidRPr="00757049">
              <w:rPr>
                <w:rFonts w:asciiTheme="majorBidi" w:hAnsiTheme="majorBidi" w:cstheme="majorBidi"/>
                <w:sz w:val="24"/>
                <w:szCs w:val="24"/>
                <w:vertAlign w:val="superscript"/>
                <w:lang w:bidi="ar-IQ"/>
              </w:rPr>
              <w:t>th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</w:t>
            </w:r>
            <w:r w:rsidRPr="006127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stage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</w:t>
            </w:r>
            <w:proofErr w:type="gramEnd"/>
            <w:r w:rsidRPr="00612765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BSc.</w:t>
            </w:r>
          </w:p>
        </w:tc>
        <w:tc>
          <w:tcPr>
            <w:tcW w:w="1530" w:type="dxa"/>
            <w:vAlign w:val="center"/>
          </w:tcPr>
          <w:p w14:paraId="39C72389" w14:textId="54ADB780" w:rsidR="00612765" w:rsidRPr="00612765" w:rsidRDefault="0099003B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21-2023</w:t>
            </w:r>
          </w:p>
        </w:tc>
        <w:tc>
          <w:tcPr>
            <w:tcW w:w="3955" w:type="dxa"/>
            <w:shd w:val="clear" w:color="auto" w:fill="D9D9D9" w:themeFill="background1" w:themeFillShade="D9"/>
            <w:vAlign w:val="center"/>
          </w:tcPr>
          <w:p w14:paraId="27AB208E" w14:textId="6EC63D39" w:rsidR="00612765" w:rsidRPr="00C95035" w:rsidRDefault="0099003B" w:rsidP="0099003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Hilla University College</w:t>
            </w:r>
          </w:p>
        </w:tc>
      </w:tr>
    </w:tbl>
    <w:p w14:paraId="5DE1E3C4" w14:textId="77777777" w:rsidR="00057273" w:rsidRDefault="00057273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DEBCC37" w14:textId="77777777" w:rsidR="00612765" w:rsidRDefault="00612765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Other Certifi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815"/>
      </w:tblGrid>
      <w:tr w:rsidR="00F86CE9" w14:paraId="4DDDCFBC" w14:textId="77777777" w:rsidTr="004B74EB">
        <w:trPr>
          <w:trHeight w:val="368"/>
        </w:trPr>
        <w:tc>
          <w:tcPr>
            <w:tcW w:w="535" w:type="dxa"/>
            <w:shd w:val="clear" w:color="auto" w:fill="D9D9D9" w:themeFill="background1" w:themeFillShade="D9"/>
          </w:tcPr>
          <w:p w14:paraId="4577BA4E" w14:textId="14BBDE5A" w:rsidR="00F86CE9" w:rsidRDefault="001358F6" w:rsidP="00F86CE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8815" w:type="dxa"/>
          </w:tcPr>
          <w:p w14:paraId="1D33234C" w14:textId="285F2D70" w:rsidR="00F86CE9" w:rsidRPr="00F86CE9" w:rsidRDefault="0099003B" w:rsidP="00F86CE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Telkomnika Journal certification of publishing a paper in Scopus </w:t>
            </w:r>
          </w:p>
        </w:tc>
      </w:tr>
      <w:tr w:rsidR="00F86CE9" w14:paraId="2277100F" w14:textId="77777777" w:rsidTr="004B74EB">
        <w:trPr>
          <w:trHeight w:val="368"/>
        </w:trPr>
        <w:tc>
          <w:tcPr>
            <w:tcW w:w="535" w:type="dxa"/>
            <w:shd w:val="clear" w:color="auto" w:fill="D9D9D9" w:themeFill="background1" w:themeFillShade="D9"/>
          </w:tcPr>
          <w:p w14:paraId="1A06370B" w14:textId="76965FB1" w:rsidR="00F86CE9" w:rsidRPr="00612765" w:rsidRDefault="001358F6" w:rsidP="00F86CE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bookmarkStart w:id="0" w:name="_Hlk15385302"/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815" w:type="dxa"/>
          </w:tcPr>
          <w:p w14:paraId="7B7A6B66" w14:textId="457FCBC6" w:rsidR="00F86CE9" w:rsidRPr="00612765" w:rsidRDefault="0099003B" w:rsidP="00F86CE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Indonesian Journal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certification of publishing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a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paper in Scopus</w:t>
            </w:r>
          </w:p>
        </w:tc>
      </w:tr>
      <w:bookmarkEnd w:id="0"/>
      <w:tr w:rsidR="00F86CE9" w14:paraId="37116366" w14:textId="77777777" w:rsidTr="004B74EB">
        <w:tc>
          <w:tcPr>
            <w:tcW w:w="535" w:type="dxa"/>
            <w:shd w:val="clear" w:color="auto" w:fill="D9D9D9" w:themeFill="background1" w:themeFillShade="D9"/>
          </w:tcPr>
          <w:p w14:paraId="4CAFC76C" w14:textId="56659943" w:rsidR="00F86CE9" w:rsidRPr="00612765" w:rsidRDefault="001358F6" w:rsidP="00F86CE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8815" w:type="dxa"/>
          </w:tcPr>
          <w:p w14:paraId="0E824803" w14:textId="3ACEE2BA" w:rsidR="00985DFF" w:rsidRPr="00612765" w:rsidRDefault="00985DFF" w:rsidP="00985DFF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IEEE Conference certificate for participation and publishing a paper in (IEC2020)</w:t>
            </w:r>
          </w:p>
        </w:tc>
      </w:tr>
      <w:tr w:rsidR="00985DFF" w14:paraId="45ED99BC" w14:textId="77777777" w:rsidTr="004B74EB">
        <w:tc>
          <w:tcPr>
            <w:tcW w:w="535" w:type="dxa"/>
            <w:shd w:val="clear" w:color="auto" w:fill="D9D9D9" w:themeFill="background1" w:themeFillShade="D9"/>
          </w:tcPr>
          <w:p w14:paraId="4DA65685" w14:textId="472F8F73" w:rsidR="00985DFF" w:rsidRDefault="00985DFF" w:rsidP="00985D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8815" w:type="dxa"/>
          </w:tcPr>
          <w:p w14:paraId="01521B4A" w14:textId="3CCB5665" w:rsidR="00985DFF" w:rsidRDefault="00985DFF" w:rsidP="00985DFF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I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OP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conference Certificate for participation and publishing paper in (</w:t>
            </w:r>
            <w:r w:rsidRPr="00985DF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</w:t>
            </w:r>
            <w:r w:rsidRPr="00985DFF">
              <w:rPr>
                <w:rFonts w:asciiTheme="majorBidi" w:hAnsiTheme="majorBidi" w:cstheme="majorBidi"/>
                <w:sz w:val="24"/>
                <w:szCs w:val="24"/>
                <w:vertAlign w:val="superscript"/>
                <w:lang w:bidi="ar-IQ"/>
              </w:rPr>
              <w:t>rd</w:t>
            </w:r>
            <w:r w:rsidRPr="00985DF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International Conference on Sustainable Engineering Techniques (ICSET 2020)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</w:tc>
      </w:tr>
      <w:tr w:rsidR="00985DFF" w14:paraId="0308FC1B" w14:textId="77777777" w:rsidTr="004B74EB">
        <w:tc>
          <w:tcPr>
            <w:tcW w:w="535" w:type="dxa"/>
            <w:shd w:val="clear" w:color="auto" w:fill="D9D9D9" w:themeFill="background1" w:themeFillShade="D9"/>
          </w:tcPr>
          <w:p w14:paraId="060A94BC" w14:textId="0ABC53AE" w:rsidR="00985DFF" w:rsidRDefault="00985DFF" w:rsidP="00985D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8815" w:type="dxa"/>
          </w:tcPr>
          <w:p w14:paraId="5EF89F6D" w14:textId="254EFB80" w:rsidR="00985DFF" w:rsidRDefault="00985DFF" w:rsidP="00985DFF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IP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Conference certificate for participation and publishing a paper in (</w:t>
            </w:r>
            <w:r w:rsidRPr="00985DF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COEC8 - 2021 8</w:t>
            </w:r>
            <w:r w:rsidRPr="00985DFF">
              <w:rPr>
                <w:rFonts w:asciiTheme="majorBidi" w:hAnsiTheme="majorBidi" w:cstheme="majorBidi"/>
                <w:sz w:val="24"/>
                <w:szCs w:val="24"/>
                <w:vertAlign w:val="superscript"/>
                <w:lang w:bidi="ar-IQ"/>
              </w:rPr>
              <w:t>th</w:t>
            </w:r>
            <w:r w:rsidRPr="00985DF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Engineering and 2</w:t>
            </w:r>
            <w:r w:rsidRPr="00985DFF">
              <w:rPr>
                <w:rFonts w:asciiTheme="majorBidi" w:hAnsiTheme="majorBidi" w:cstheme="majorBidi"/>
                <w:sz w:val="24"/>
                <w:szCs w:val="24"/>
                <w:vertAlign w:val="superscript"/>
                <w:lang w:bidi="ar-IQ"/>
              </w:rPr>
              <w:t>nd</w:t>
            </w:r>
            <w:r w:rsidRPr="00985DFF">
              <w:rPr>
                <w:rFonts w:asciiTheme="majorBidi" w:hAnsiTheme="majorBidi" w:cstheme="majorBidi"/>
                <w:sz w:val="24"/>
                <w:szCs w:val="24"/>
                <w:lang w:bidi="ar-IQ"/>
              </w:rPr>
              <w:t xml:space="preserve"> International Conference for College of Engineering - University of Baghdad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</w:tc>
      </w:tr>
      <w:tr w:rsidR="00985DFF" w14:paraId="4D9F9967" w14:textId="77777777" w:rsidTr="004B74EB">
        <w:tc>
          <w:tcPr>
            <w:tcW w:w="535" w:type="dxa"/>
            <w:shd w:val="clear" w:color="auto" w:fill="D9D9D9" w:themeFill="background1" w:themeFillShade="D9"/>
          </w:tcPr>
          <w:p w14:paraId="14ABEF2C" w14:textId="7ECCF15C" w:rsidR="00985DFF" w:rsidRDefault="00985DFF" w:rsidP="00985DF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8815" w:type="dxa"/>
          </w:tcPr>
          <w:p w14:paraId="2303389D" w14:textId="36153C6D" w:rsidR="00985DFF" w:rsidRDefault="00985DFF" w:rsidP="00985DFF">
            <w:pPr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IEEE Conference certificate for participation and publishing a paper in (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EST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02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)</w:t>
            </w:r>
          </w:p>
        </w:tc>
      </w:tr>
    </w:tbl>
    <w:p w14:paraId="311EFE65" w14:textId="77777777" w:rsidR="00612765" w:rsidRDefault="00612765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D124754" w14:textId="77777777" w:rsidR="004B74EB" w:rsidRDefault="004B74E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B74EB">
        <w:rPr>
          <w:rFonts w:asciiTheme="majorBidi" w:hAnsiTheme="majorBidi" w:cstheme="majorBidi"/>
          <w:b/>
          <w:bCs/>
          <w:sz w:val="24"/>
          <w:szCs w:val="24"/>
          <w:u w:val="single"/>
        </w:rPr>
        <w:t>Language Skil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B74EB" w14:paraId="64AED53B" w14:textId="77777777" w:rsidTr="004B74EB">
        <w:tc>
          <w:tcPr>
            <w:tcW w:w="4675" w:type="dxa"/>
            <w:shd w:val="clear" w:color="auto" w:fill="D9D9D9" w:themeFill="background1" w:themeFillShade="D9"/>
          </w:tcPr>
          <w:p w14:paraId="114724CE" w14:textId="77777777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B74E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Arabic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715BAAA8" w14:textId="77777777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B74E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Native Language</w:t>
            </w:r>
          </w:p>
        </w:tc>
      </w:tr>
      <w:tr w:rsidR="004B74EB" w14:paraId="7E821169" w14:textId="77777777" w:rsidTr="004B74EB">
        <w:tc>
          <w:tcPr>
            <w:tcW w:w="4675" w:type="dxa"/>
          </w:tcPr>
          <w:p w14:paraId="22372F59" w14:textId="77777777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B74E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English</w:t>
            </w:r>
          </w:p>
        </w:tc>
        <w:tc>
          <w:tcPr>
            <w:tcW w:w="4675" w:type="dxa"/>
          </w:tcPr>
          <w:p w14:paraId="3A2026EC" w14:textId="77777777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B74E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Other (s)</w:t>
            </w:r>
          </w:p>
        </w:tc>
      </w:tr>
    </w:tbl>
    <w:p w14:paraId="5EE2D5A4" w14:textId="77777777" w:rsidR="004B74EB" w:rsidRDefault="004B74E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F2ACF04" w14:textId="77777777" w:rsidR="00612765" w:rsidRDefault="004B74E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B74EB">
        <w:rPr>
          <w:rFonts w:asciiTheme="majorBidi" w:hAnsiTheme="majorBidi" w:cstheme="majorBidi"/>
          <w:b/>
          <w:bCs/>
          <w:sz w:val="24"/>
          <w:szCs w:val="24"/>
          <w:u w:val="single"/>
        </w:rPr>
        <w:t>Standardized Test Scor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1318"/>
        <w:gridCol w:w="2481"/>
        <w:gridCol w:w="2136"/>
      </w:tblGrid>
      <w:tr w:rsidR="004B74EB" w14:paraId="027FB952" w14:textId="77777777" w:rsidTr="004B74EB">
        <w:tc>
          <w:tcPr>
            <w:tcW w:w="3415" w:type="dxa"/>
            <w:shd w:val="clear" w:color="auto" w:fill="D9D9D9" w:themeFill="background1" w:themeFillShade="D9"/>
          </w:tcPr>
          <w:p w14:paraId="6854AF82" w14:textId="77777777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B74E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Location</w:t>
            </w:r>
          </w:p>
        </w:tc>
        <w:tc>
          <w:tcPr>
            <w:tcW w:w="1318" w:type="dxa"/>
            <w:shd w:val="clear" w:color="auto" w:fill="D9D9D9" w:themeFill="background1" w:themeFillShade="D9"/>
          </w:tcPr>
          <w:p w14:paraId="13DDED04" w14:textId="77777777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B74E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core</w:t>
            </w:r>
          </w:p>
        </w:tc>
        <w:tc>
          <w:tcPr>
            <w:tcW w:w="2481" w:type="dxa"/>
            <w:shd w:val="clear" w:color="auto" w:fill="D9D9D9" w:themeFill="background1" w:themeFillShade="D9"/>
          </w:tcPr>
          <w:p w14:paraId="43DA5D50" w14:textId="77777777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B74E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Date</w:t>
            </w:r>
          </w:p>
        </w:tc>
        <w:tc>
          <w:tcPr>
            <w:tcW w:w="2136" w:type="dxa"/>
            <w:shd w:val="clear" w:color="auto" w:fill="D9D9D9" w:themeFill="background1" w:themeFillShade="D9"/>
          </w:tcPr>
          <w:p w14:paraId="2B3A9C02" w14:textId="77777777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4B74EB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Score</w:t>
            </w:r>
          </w:p>
        </w:tc>
      </w:tr>
      <w:tr w:rsidR="004B74EB" w14:paraId="59FE93F7" w14:textId="77777777" w:rsidTr="004B74EB">
        <w:tc>
          <w:tcPr>
            <w:tcW w:w="3415" w:type="dxa"/>
          </w:tcPr>
          <w:p w14:paraId="78F521ED" w14:textId="6AD8F256" w:rsidR="004B74EB" w:rsidRPr="004B74EB" w:rsidRDefault="004B74EB" w:rsidP="004B74E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318" w:type="dxa"/>
          </w:tcPr>
          <w:p w14:paraId="6F238891" w14:textId="4AB05C7D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481" w:type="dxa"/>
          </w:tcPr>
          <w:p w14:paraId="413B232E" w14:textId="086CA2DB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136" w:type="dxa"/>
          </w:tcPr>
          <w:p w14:paraId="14C162F9" w14:textId="4F1F8CE2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</w:tr>
      <w:tr w:rsidR="004B74EB" w14:paraId="1460ECB6" w14:textId="77777777" w:rsidTr="004B74EB">
        <w:tc>
          <w:tcPr>
            <w:tcW w:w="3415" w:type="dxa"/>
          </w:tcPr>
          <w:p w14:paraId="167F5CB3" w14:textId="3A3E1369" w:rsidR="004B74EB" w:rsidRPr="004B74EB" w:rsidRDefault="004B74EB" w:rsidP="004B74EB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318" w:type="dxa"/>
          </w:tcPr>
          <w:p w14:paraId="2F13FD12" w14:textId="6CD4C95E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481" w:type="dxa"/>
          </w:tcPr>
          <w:p w14:paraId="2CE05E4D" w14:textId="662677F4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2136" w:type="dxa"/>
          </w:tcPr>
          <w:p w14:paraId="368E83BE" w14:textId="1FD5BFA9" w:rsidR="004B74EB" w:rsidRPr="004B74EB" w:rsidRDefault="004B74EB" w:rsidP="004B74E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</w:tr>
    </w:tbl>
    <w:p w14:paraId="6565D00A" w14:textId="77777777" w:rsidR="004B74EB" w:rsidRDefault="004B74E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DEB0C3E" w14:textId="77777777" w:rsidR="004B74EB" w:rsidRDefault="004B74E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B74EB">
        <w:rPr>
          <w:rFonts w:asciiTheme="majorBidi" w:hAnsiTheme="majorBidi" w:cstheme="majorBidi"/>
          <w:b/>
          <w:bCs/>
          <w:sz w:val="24"/>
          <w:szCs w:val="24"/>
          <w:u w:val="single"/>
        </w:rPr>
        <w:t>Special Skills:</w:t>
      </w:r>
    </w:p>
    <w:p w14:paraId="0D415CA0" w14:textId="7DDAFF63" w:rsidR="004B74EB" w:rsidRPr="000107AB" w:rsidRDefault="004B74EB" w:rsidP="000107A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107AB">
        <w:rPr>
          <w:rFonts w:asciiTheme="majorBidi" w:hAnsiTheme="majorBidi" w:cstheme="majorBidi"/>
          <w:sz w:val="24"/>
          <w:szCs w:val="24"/>
          <w:lang w:bidi="ar-IQ"/>
        </w:rPr>
        <w:t xml:space="preserve">University Teaching (given courses; </w:t>
      </w:r>
      <w:r w:rsidR="00DA4FC6" w:rsidRPr="000107AB">
        <w:rPr>
          <w:rFonts w:asciiTheme="majorBidi" w:hAnsiTheme="majorBidi" w:cstheme="majorBidi"/>
          <w:sz w:val="24"/>
          <w:szCs w:val="24"/>
          <w:lang w:bidi="ar-IQ"/>
        </w:rPr>
        <w:t>Electromagnetics</w:t>
      </w:r>
      <w:r w:rsidRPr="000107AB">
        <w:rPr>
          <w:rFonts w:asciiTheme="majorBidi" w:hAnsiTheme="majorBidi" w:cstheme="majorBidi"/>
          <w:sz w:val="24"/>
          <w:szCs w:val="24"/>
          <w:lang w:bidi="ar-IQ"/>
        </w:rPr>
        <w:t xml:space="preserve">, </w:t>
      </w:r>
      <w:r w:rsidR="00DA4FC6" w:rsidRPr="000107AB">
        <w:rPr>
          <w:rFonts w:asciiTheme="majorBidi" w:hAnsiTheme="majorBidi" w:cstheme="majorBidi"/>
          <w:sz w:val="24"/>
          <w:szCs w:val="24"/>
          <w:lang w:bidi="ar-IQ"/>
        </w:rPr>
        <w:t>Communication Skills</w:t>
      </w:r>
      <w:r w:rsidR="00A343D8" w:rsidRPr="000107AB">
        <w:rPr>
          <w:rFonts w:asciiTheme="majorBidi" w:hAnsiTheme="majorBidi" w:cstheme="majorBidi"/>
          <w:sz w:val="24"/>
          <w:szCs w:val="24"/>
          <w:lang w:bidi="ar-IQ"/>
        </w:rPr>
        <w:t>,</w:t>
      </w:r>
      <w:r w:rsidRPr="000107AB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A343D8" w:rsidRPr="000107AB">
        <w:rPr>
          <w:rFonts w:asciiTheme="majorBidi" w:hAnsiTheme="majorBidi" w:cstheme="majorBidi"/>
          <w:sz w:val="24"/>
          <w:szCs w:val="24"/>
          <w:lang w:bidi="ar-IQ"/>
        </w:rPr>
        <w:t>Digital Signal Processing, Control Systems</w:t>
      </w:r>
      <w:r w:rsidRPr="000107AB">
        <w:rPr>
          <w:rFonts w:asciiTheme="majorBidi" w:hAnsiTheme="majorBidi" w:cstheme="majorBidi"/>
          <w:sz w:val="24"/>
          <w:szCs w:val="24"/>
          <w:lang w:bidi="ar-IQ"/>
        </w:rPr>
        <w:t>).</w:t>
      </w:r>
    </w:p>
    <w:p w14:paraId="1C824CF3" w14:textId="132FDF20" w:rsidR="000107AB" w:rsidRDefault="000107AB" w:rsidP="000107A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Academic Research</w:t>
      </w:r>
      <w:r w:rsidR="00FD6E7E">
        <w:rPr>
          <w:rFonts w:asciiTheme="majorBidi" w:hAnsiTheme="majorBidi" w:cstheme="majorBidi"/>
          <w:sz w:val="24"/>
          <w:szCs w:val="24"/>
          <w:lang w:bidi="ar-IQ"/>
        </w:rPr>
        <w:t>er</w:t>
      </w:r>
    </w:p>
    <w:p w14:paraId="7A05463D" w14:textId="586A1CC8" w:rsidR="000107AB" w:rsidRDefault="00F2077A" w:rsidP="000107A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107AB">
        <w:rPr>
          <w:rFonts w:asciiTheme="majorBidi" w:hAnsiTheme="majorBidi" w:cstheme="majorBidi"/>
          <w:sz w:val="24"/>
          <w:szCs w:val="24"/>
          <w:lang w:bidi="ar-IQ"/>
        </w:rPr>
        <w:t>Electrical Engineering</w:t>
      </w:r>
      <w:r w:rsidR="001747CF">
        <w:rPr>
          <w:rFonts w:asciiTheme="majorBidi" w:hAnsiTheme="majorBidi" w:cstheme="majorBidi"/>
          <w:sz w:val="24"/>
          <w:szCs w:val="24"/>
          <w:lang w:bidi="ar-IQ"/>
        </w:rPr>
        <w:t xml:space="preserve"> and Biomedical Engineering</w:t>
      </w:r>
      <w:r w:rsidRPr="000107AB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1747CF">
        <w:rPr>
          <w:rFonts w:asciiTheme="majorBidi" w:hAnsiTheme="majorBidi" w:cstheme="majorBidi"/>
          <w:sz w:val="24"/>
          <w:szCs w:val="24"/>
          <w:lang w:bidi="ar-IQ"/>
        </w:rPr>
        <w:t>P</w:t>
      </w:r>
      <w:r w:rsidRPr="000107AB">
        <w:rPr>
          <w:rFonts w:asciiTheme="majorBidi" w:hAnsiTheme="majorBidi" w:cstheme="majorBidi"/>
          <w:sz w:val="24"/>
          <w:szCs w:val="24"/>
          <w:lang w:bidi="ar-IQ"/>
        </w:rPr>
        <w:t>rojects.</w:t>
      </w:r>
    </w:p>
    <w:p w14:paraId="5DAC1BC9" w14:textId="77777777" w:rsidR="000107AB" w:rsidRDefault="004B74EB" w:rsidP="000107A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107AB">
        <w:rPr>
          <w:rFonts w:asciiTheme="majorBidi" w:hAnsiTheme="majorBidi" w:cstheme="majorBidi"/>
          <w:sz w:val="24"/>
          <w:szCs w:val="24"/>
          <w:lang w:bidi="ar-IQ"/>
        </w:rPr>
        <w:t>Matlab,</w:t>
      </w:r>
      <w:r w:rsidR="00F61DE0" w:rsidRPr="000107AB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F61DE0" w:rsidRPr="000107AB">
        <w:rPr>
          <w:rFonts w:asciiTheme="majorBidi" w:hAnsiTheme="majorBidi" w:cstheme="majorBidi"/>
          <w:sz w:val="24"/>
          <w:szCs w:val="24"/>
        </w:rPr>
        <w:t>Auto CAD</w:t>
      </w:r>
      <w:r w:rsidRPr="000107AB">
        <w:rPr>
          <w:rFonts w:asciiTheme="majorBidi" w:hAnsiTheme="majorBidi" w:cstheme="majorBidi"/>
          <w:sz w:val="24"/>
          <w:szCs w:val="24"/>
          <w:lang w:bidi="ar-IQ"/>
        </w:rPr>
        <w:t xml:space="preserve">, C++, </w:t>
      </w:r>
      <w:r w:rsidR="00063696" w:rsidRPr="000107AB">
        <w:rPr>
          <w:rFonts w:asciiTheme="majorBidi" w:hAnsiTheme="majorBidi" w:cstheme="majorBidi"/>
          <w:sz w:val="24"/>
          <w:szCs w:val="24"/>
          <w:lang w:bidi="ar-IQ"/>
        </w:rPr>
        <w:t xml:space="preserve">Arduino C, </w:t>
      </w:r>
      <w:r w:rsidRPr="000107AB">
        <w:rPr>
          <w:rFonts w:asciiTheme="majorBidi" w:hAnsiTheme="majorBidi" w:cstheme="majorBidi"/>
          <w:sz w:val="24"/>
          <w:szCs w:val="24"/>
          <w:lang w:bidi="ar-IQ"/>
        </w:rPr>
        <w:t xml:space="preserve">and </w:t>
      </w:r>
      <w:r w:rsidR="00063696" w:rsidRPr="000107AB">
        <w:rPr>
          <w:rFonts w:asciiTheme="majorBidi" w:hAnsiTheme="majorBidi" w:cstheme="majorBidi"/>
          <w:sz w:val="24"/>
          <w:szCs w:val="24"/>
          <w:lang w:bidi="ar-IQ"/>
        </w:rPr>
        <w:t>LabView</w:t>
      </w:r>
      <w:r w:rsidRPr="000107AB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2B150374" w14:textId="77777777" w:rsidR="000107AB" w:rsidRDefault="004B74EB" w:rsidP="000107A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107AB">
        <w:rPr>
          <w:rFonts w:asciiTheme="majorBidi" w:hAnsiTheme="majorBidi" w:cstheme="majorBidi"/>
          <w:sz w:val="24"/>
          <w:szCs w:val="24"/>
          <w:lang w:bidi="ar-IQ"/>
        </w:rPr>
        <w:t>Lecturing.</w:t>
      </w:r>
    </w:p>
    <w:p w14:paraId="156CB6FF" w14:textId="77777777" w:rsidR="000107AB" w:rsidRDefault="004B74EB" w:rsidP="000107A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107AB">
        <w:rPr>
          <w:rFonts w:asciiTheme="majorBidi" w:hAnsiTheme="majorBidi" w:cstheme="majorBidi"/>
          <w:sz w:val="24"/>
          <w:szCs w:val="24"/>
          <w:lang w:bidi="ar-IQ"/>
        </w:rPr>
        <w:t>Teamwork.</w:t>
      </w:r>
    </w:p>
    <w:p w14:paraId="32EF6CBB" w14:textId="122329BD" w:rsidR="004B74EB" w:rsidRPr="000107AB" w:rsidRDefault="004B74EB" w:rsidP="000107A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107AB">
        <w:rPr>
          <w:rFonts w:asciiTheme="majorBidi" w:hAnsiTheme="majorBidi" w:cstheme="majorBidi"/>
          <w:sz w:val="24"/>
          <w:szCs w:val="24"/>
          <w:lang w:bidi="ar-IQ"/>
        </w:rPr>
        <w:t xml:space="preserve">Microsoft </w:t>
      </w:r>
      <w:r w:rsidR="009E129A">
        <w:rPr>
          <w:rFonts w:asciiTheme="majorBidi" w:hAnsiTheme="majorBidi" w:cstheme="majorBidi"/>
          <w:sz w:val="24"/>
          <w:szCs w:val="24"/>
          <w:lang w:bidi="ar-IQ"/>
        </w:rPr>
        <w:t>Office</w:t>
      </w:r>
      <w:r w:rsidR="00F61DE0" w:rsidRPr="000107AB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F61DE0" w:rsidRPr="000107AB">
        <w:rPr>
          <w:rFonts w:asciiTheme="majorBidi" w:hAnsiTheme="majorBidi" w:cstheme="majorBidi"/>
          <w:sz w:val="24"/>
          <w:szCs w:val="24"/>
        </w:rPr>
        <w:t>(</w:t>
      </w:r>
      <w:r w:rsidR="0021423E">
        <w:rPr>
          <w:rFonts w:asciiTheme="majorBidi" w:hAnsiTheme="majorBidi" w:cstheme="majorBidi"/>
          <w:sz w:val="24"/>
          <w:szCs w:val="24"/>
        </w:rPr>
        <w:t>W</w:t>
      </w:r>
      <w:r w:rsidR="00F61DE0" w:rsidRPr="000107AB">
        <w:rPr>
          <w:rFonts w:asciiTheme="majorBidi" w:hAnsiTheme="majorBidi" w:cstheme="majorBidi"/>
          <w:sz w:val="24"/>
          <w:szCs w:val="24"/>
        </w:rPr>
        <w:t xml:space="preserve">ord, </w:t>
      </w:r>
      <w:r w:rsidR="00063696" w:rsidRPr="000107AB">
        <w:rPr>
          <w:rFonts w:asciiTheme="majorBidi" w:hAnsiTheme="majorBidi" w:cstheme="majorBidi"/>
          <w:sz w:val="24"/>
          <w:szCs w:val="24"/>
        </w:rPr>
        <w:t>PowerPoint</w:t>
      </w:r>
      <w:r w:rsidR="00F61DE0" w:rsidRPr="000107AB">
        <w:rPr>
          <w:rFonts w:asciiTheme="majorBidi" w:hAnsiTheme="majorBidi" w:cstheme="majorBidi"/>
          <w:sz w:val="24"/>
          <w:szCs w:val="24"/>
        </w:rPr>
        <w:t>, Excel, etc.)</w:t>
      </w:r>
      <w:r w:rsidR="00F61DE0" w:rsidRPr="000107AB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61F27825" w14:textId="77777777" w:rsidR="00F2077A" w:rsidRDefault="00F2077A" w:rsidP="00F61DE0">
      <w:pPr>
        <w:rPr>
          <w:rFonts w:asciiTheme="majorBidi" w:hAnsiTheme="majorBidi" w:cstheme="majorBidi"/>
          <w:sz w:val="24"/>
          <w:szCs w:val="24"/>
          <w:lang w:bidi="ar-IQ"/>
        </w:rPr>
      </w:pPr>
    </w:p>
    <w:p w14:paraId="5E3733B7" w14:textId="7FC9208B" w:rsidR="004B74EB" w:rsidRPr="00F61DE0" w:rsidRDefault="004B74EB" w:rsidP="00F61DE0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F61DE0">
        <w:rPr>
          <w:rFonts w:asciiTheme="majorBidi" w:hAnsiTheme="majorBidi" w:cstheme="majorBidi"/>
          <w:b/>
          <w:bCs/>
          <w:sz w:val="24"/>
          <w:szCs w:val="24"/>
          <w:u w:val="single"/>
        </w:rPr>
        <w:t>Hobbies:</w:t>
      </w:r>
    </w:p>
    <w:p w14:paraId="06C7C95A" w14:textId="59BC33F9" w:rsidR="004B74EB" w:rsidRDefault="004B74EB" w:rsidP="00F61DE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F61DE0">
        <w:rPr>
          <w:rFonts w:asciiTheme="majorBidi" w:hAnsiTheme="majorBidi" w:cstheme="majorBidi"/>
          <w:sz w:val="24"/>
          <w:szCs w:val="24"/>
          <w:lang w:bidi="ar-IQ"/>
        </w:rPr>
        <w:t xml:space="preserve">Collect more information about </w:t>
      </w:r>
      <w:r w:rsidR="00063696">
        <w:rPr>
          <w:rFonts w:asciiTheme="majorBidi" w:hAnsiTheme="majorBidi" w:cstheme="majorBidi"/>
          <w:sz w:val="24"/>
          <w:szCs w:val="24"/>
          <w:lang w:bidi="ar-IQ"/>
        </w:rPr>
        <w:t>computers</w:t>
      </w:r>
      <w:r w:rsidRPr="00F61DE0">
        <w:rPr>
          <w:rFonts w:asciiTheme="majorBidi" w:hAnsiTheme="majorBidi" w:cstheme="majorBidi"/>
          <w:sz w:val="24"/>
          <w:szCs w:val="24"/>
          <w:lang w:bidi="ar-IQ"/>
        </w:rPr>
        <w:t xml:space="preserve"> and programs, reading b</w:t>
      </w:r>
      <w:r w:rsidR="00F61DE0">
        <w:rPr>
          <w:rFonts w:asciiTheme="majorBidi" w:hAnsiTheme="majorBidi" w:cstheme="majorBidi"/>
          <w:sz w:val="24"/>
          <w:szCs w:val="24"/>
          <w:lang w:bidi="ar-IQ"/>
        </w:rPr>
        <w:t>ooks, traveling, playing football</w:t>
      </w:r>
      <w:r w:rsidR="00063696">
        <w:rPr>
          <w:rFonts w:asciiTheme="majorBidi" w:hAnsiTheme="majorBidi" w:cstheme="majorBidi"/>
          <w:sz w:val="24"/>
          <w:szCs w:val="24"/>
          <w:lang w:bidi="ar-IQ"/>
        </w:rPr>
        <w:t>, planting, and fishing.</w:t>
      </w:r>
    </w:p>
    <w:p w14:paraId="39843B51" w14:textId="77777777" w:rsidR="00F61DE0" w:rsidRDefault="00F61DE0" w:rsidP="00F61DE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5ABA6401" w14:textId="77777777" w:rsidR="009E129A" w:rsidRDefault="009E129A" w:rsidP="00457F0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540DBD20" w14:textId="77777777" w:rsidR="009E129A" w:rsidRDefault="009E129A" w:rsidP="00457F0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20E4600E" w14:textId="3B9B68BC" w:rsidR="00AF175A" w:rsidRPr="00457F0B" w:rsidRDefault="00E51C06" w:rsidP="00457F0B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 xml:space="preserve">List of </w:t>
      </w:r>
      <w:r w:rsidR="00F61DE0" w:rsidRPr="00F61DE0">
        <w:rPr>
          <w:rFonts w:asciiTheme="majorBidi" w:hAnsiTheme="majorBidi" w:cstheme="majorBidi"/>
          <w:b/>
          <w:bCs/>
          <w:sz w:val="24"/>
          <w:szCs w:val="24"/>
          <w:u w:val="single"/>
        </w:rPr>
        <w:t>P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ublications</w:t>
      </w:r>
      <w:r w:rsidR="00F61DE0" w:rsidRPr="00F61DE0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(Journals and Conferences):</w:t>
      </w:r>
    </w:p>
    <w:p w14:paraId="35147B3D" w14:textId="15F02E99" w:rsidR="00F2077A" w:rsidRPr="00F2077A" w:rsidRDefault="00F2077A" w:rsidP="00F2077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2077A">
        <w:rPr>
          <w:rFonts w:ascii="Times New Roman" w:hAnsi="Times New Roman" w:cs="Times New Roman"/>
          <w:b/>
          <w:bCs/>
        </w:rPr>
        <w:t>Abdullah A. Jabber</w:t>
      </w:r>
      <w:r>
        <w:rPr>
          <w:rFonts w:ascii="Times New Roman" w:hAnsi="Times New Roman" w:cs="Times New Roman"/>
        </w:rPr>
        <w:t xml:space="preserve">, Ali Khalid Jassim, Raad H. Taher, </w:t>
      </w:r>
      <w:r w:rsidRPr="00F2077A">
        <w:rPr>
          <w:rFonts w:ascii="Times New Roman" w:hAnsi="Times New Roman" w:cs="Times New Roman"/>
        </w:rPr>
        <w:t>Compact reconfigurable PIFA antenna for wireless applications</w:t>
      </w:r>
      <w:r w:rsidRPr="00F2077A">
        <w:rPr>
          <w:rFonts w:ascii="Times New Roman" w:hAnsi="Times New Roman" w:cs="Times New Roman"/>
          <w:rtl/>
        </w:rPr>
        <w:t>‏</w:t>
      </w:r>
      <w:r>
        <w:rPr>
          <w:rFonts w:ascii="Times New Roman" w:hAnsi="Times New Roman" w:cs="Times New Roman"/>
        </w:rPr>
        <w:t>,</w:t>
      </w:r>
      <w:r w:rsidRPr="00F2077A">
        <w:rPr>
          <w:rFonts w:ascii="Times New Roman" w:hAnsi="Times New Roman" w:cs="Times New Roman"/>
          <w:rtl/>
        </w:rPr>
        <w:t>‏</w:t>
      </w:r>
      <w:r w:rsidRPr="00F2077A">
        <w:rPr>
          <w:rFonts w:ascii="Times New Roman" w:hAnsi="Times New Roman" w:cs="Times New Roman"/>
        </w:rPr>
        <w:t xml:space="preserve"> TELKOMNIKA (Telecommunication Computing Electronics and Control) 18 (2), 595-602</w:t>
      </w:r>
      <w:r>
        <w:rPr>
          <w:rFonts w:ascii="Times New Roman" w:hAnsi="Times New Roman" w:cs="Times New Roman"/>
        </w:rPr>
        <w:t>.</w:t>
      </w:r>
    </w:p>
    <w:p w14:paraId="0FF42791" w14:textId="7BE2988B" w:rsidR="002E658D" w:rsidRDefault="00AB79FA" w:rsidP="00AB79F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2077A">
        <w:rPr>
          <w:rFonts w:ascii="Times New Roman" w:hAnsi="Times New Roman" w:cs="Times New Roman"/>
          <w:b/>
          <w:bCs/>
        </w:rPr>
        <w:t>Abdullah A. Jabber</w:t>
      </w:r>
      <w:r>
        <w:rPr>
          <w:rFonts w:ascii="Times New Roman" w:hAnsi="Times New Roman" w:cs="Times New Roman"/>
        </w:rPr>
        <w:t>, Raad H. Taher</w:t>
      </w:r>
      <w:r w:rsidRPr="00AB79FA"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/>
        </w:rPr>
        <w:t>ompact</w:t>
      </w:r>
      <w:r w:rsidRPr="00AB79FA">
        <w:rPr>
          <w:rFonts w:ascii="Times New Roman" w:hAnsi="Times New Roman" w:cs="Times New Roman"/>
        </w:rPr>
        <w:t xml:space="preserve"> tri-band T-shaped frequency reconfigurable antenna for cognitive radio applications</w:t>
      </w:r>
      <w:r w:rsidRPr="00AB79FA">
        <w:rPr>
          <w:rFonts w:ascii="Times New Roman" w:hAnsi="Times New Roman" w:cs="Times New Roman"/>
          <w:rtl/>
        </w:rPr>
        <w:t>‏</w:t>
      </w:r>
      <w:r>
        <w:rPr>
          <w:rFonts w:ascii="Times New Roman" w:hAnsi="Times New Roman" w:cs="Times New Roman"/>
        </w:rPr>
        <w:t xml:space="preserve">, </w:t>
      </w:r>
      <w:r w:rsidRPr="00AB79FA">
        <w:rPr>
          <w:rFonts w:ascii="Times New Roman" w:hAnsi="Times New Roman" w:cs="Times New Roman"/>
        </w:rPr>
        <w:t>Bulletin of Electrical Engineering and Informatics 9 (1), 212-220</w:t>
      </w:r>
      <w:r w:rsidRPr="00AB79FA">
        <w:rPr>
          <w:rFonts w:ascii="Times New Roman" w:hAnsi="Times New Roman" w:cs="Times New Roman"/>
          <w:rtl/>
        </w:rPr>
        <w:t>‏</w:t>
      </w:r>
      <w:r w:rsidR="00E101B8" w:rsidRPr="00AB79FA">
        <w:rPr>
          <w:rFonts w:ascii="Times New Roman" w:hAnsi="Times New Roman" w:cs="Times New Roman"/>
        </w:rPr>
        <w:t>.</w:t>
      </w:r>
    </w:p>
    <w:p w14:paraId="34E9C6D3" w14:textId="3F889D73" w:rsidR="00AB79FA" w:rsidRPr="00AB79FA" w:rsidRDefault="00AB79FA" w:rsidP="00AB79F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2077A">
        <w:rPr>
          <w:rFonts w:ascii="Times New Roman" w:hAnsi="Times New Roman" w:cs="Times New Roman"/>
          <w:b/>
          <w:bCs/>
        </w:rPr>
        <w:t>Abdullah A. Jabber</w:t>
      </w:r>
      <w:r>
        <w:rPr>
          <w:rFonts w:ascii="Times New Roman" w:hAnsi="Times New Roman" w:cs="Times New Roman"/>
        </w:rPr>
        <w:t>, Ali Khalid Jassim, Raad H. Taher</w:t>
      </w:r>
      <w:r w:rsidRPr="00AB79FA">
        <w:rPr>
          <w:rFonts w:ascii="Times New Roman" w:hAnsi="Times New Roman" w:cs="Times New Roman"/>
        </w:rPr>
        <w:t xml:space="preserve"> “Compact 3x1 Elements Reconfigurable MIMO Antenna for Cognitive Radio Applications”, IOP Conference Series: Materials Science and Engineering 881 (1), 012148.</w:t>
      </w:r>
    </w:p>
    <w:p w14:paraId="077D57D0" w14:textId="007CF165" w:rsidR="00AB79FA" w:rsidRPr="00AB79FA" w:rsidRDefault="00AB79FA" w:rsidP="00AB79F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2077A">
        <w:rPr>
          <w:rFonts w:ascii="Times New Roman" w:hAnsi="Times New Roman" w:cs="Times New Roman"/>
          <w:b/>
          <w:bCs/>
        </w:rPr>
        <w:t>Abdullah A. Jabber</w:t>
      </w:r>
      <w:r>
        <w:rPr>
          <w:rFonts w:ascii="Times New Roman" w:hAnsi="Times New Roman" w:cs="Times New Roman"/>
        </w:rPr>
        <w:t>, Raad H. Taher</w:t>
      </w:r>
      <w:r w:rsidRPr="00AB79FA">
        <w:rPr>
          <w:rFonts w:ascii="Times New Roman" w:hAnsi="Times New Roman" w:cs="Times New Roman"/>
        </w:rPr>
        <w:t xml:space="preserve"> “New compact multiband inverted-L frequency reconfigurable antenna for cognitive radio applications”, Indonesian Journal of Electrical Engineering and Computer Science 19, 267-275.</w:t>
      </w:r>
    </w:p>
    <w:p w14:paraId="6E9E71CB" w14:textId="5E8768F1" w:rsidR="00AB79FA" w:rsidRPr="00AB79FA" w:rsidRDefault="00AB79FA" w:rsidP="00AB79F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2077A">
        <w:rPr>
          <w:rFonts w:ascii="Times New Roman" w:hAnsi="Times New Roman" w:cs="Times New Roman"/>
          <w:b/>
          <w:bCs/>
        </w:rPr>
        <w:t>Abdullah A. Jabber</w:t>
      </w:r>
      <w:r>
        <w:rPr>
          <w:rFonts w:ascii="Times New Roman" w:hAnsi="Times New Roman" w:cs="Times New Roman"/>
        </w:rPr>
        <w:t>, Raad H. Taher</w:t>
      </w:r>
      <w:r w:rsidRPr="00AB79FA">
        <w:rPr>
          <w:rFonts w:ascii="Times New Roman" w:hAnsi="Times New Roman" w:cs="Times New Roman"/>
        </w:rPr>
        <w:t xml:space="preserve"> “Design</w:t>
      </w:r>
      <w:r>
        <w:rPr>
          <w:rFonts w:ascii="Times New Roman" w:hAnsi="Times New Roman" w:cs="Times New Roman"/>
        </w:rPr>
        <w:t>,</w:t>
      </w:r>
      <w:r w:rsidRPr="00AB79FA">
        <w:rPr>
          <w:rFonts w:ascii="Times New Roman" w:hAnsi="Times New Roman" w:cs="Times New Roman"/>
        </w:rPr>
        <w:t xml:space="preserve"> and Optimization of </w:t>
      </w:r>
      <w:r>
        <w:rPr>
          <w:rFonts w:ascii="Times New Roman" w:hAnsi="Times New Roman" w:cs="Times New Roman"/>
        </w:rPr>
        <w:t>Compact</w:t>
      </w:r>
      <w:r w:rsidRPr="00AB79FA">
        <w:rPr>
          <w:rFonts w:ascii="Times New Roman" w:hAnsi="Times New Roman" w:cs="Times New Roman"/>
        </w:rPr>
        <w:t xml:space="preserve"> Multiband Reconfigurable MIMO Antenna for Cognitive Radio Applications”, Technology Reports of Kansai University TRKU 62 (3), 767-776.</w:t>
      </w:r>
    </w:p>
    <w:p w14:paraId="4F807188" w14:textId="0829CDB2" w:rsidR="00AB79FA" w:rsidRPr="00AB79FA" w:rsidRDefault="00AB79FA" w:rsidP="00AB79F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2077A">
        <w:rPr>
          <w:rFonts w:ascii="Times New Roman" w:hAnsi="Times New Roman" w:cs="Times New Roman"/>
          <w:b/>
          <w:bCs/>
        </w:rPr>
        <w:t>Abdullah A. Jabber</w:t>
      </w:r>
      <w:r>
        <w:rPr>
          <w:rFonts w:ascii="Times New Roman" w:hAnsi="Times New Roman" w:cs="Times New Roman"/>
        </w:rPr>
        <w:t>, Raad H. Taher</w:t>
      </w:r>
      <w:r w:rsidRPr="00AB79FA">
        <w:rPr>
          <w:rFonts w:ascii="Times New Roman" w:hAnsi="Times New Roman" w:cs="Times New Roman"/>
        </w:rPr>
        <w:t xml:space="preserve"> “Multiband Reconfigurable MIMO Antenna for Wireless Applications”, 2020 6</w:t>
      </w:r>
      <w:r w:rsidRPr="00AB79FA">
        <w:rPr>
          <w:rFonts w:ascii="Times New Roman" w:hAnsi="Times New Roman" w:cs="Times New Roman"/>
          <w:vertAlign w:val="superscript"/>
        </w:rPr>
        <w:t>th</w:t>
      </w:r>
      <w:r w:rsidRPr="00AB79FA">
        <w:rPr>
          <w:rFonts w:ascii="Times New Roman" w:hAnsi="Times New Roman" w:cs="Times New Roman"/>
        </w:rPr>
        <w:t xml:space="preserve"> International Engineering Conference “Sustainable Technology and Development IEC 2020.</w:t>
      </w:r>
    </w:p>
    <w:p w14:paraId="7210F77D" w14:textId="03549291" w:rsidR="00AB79FA" w:rsidRPr="00AB79FA" w:rsidRDefault="00AB79FA" w:rsidP="00AB79F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AB79FA">
        <w:rPr>
          <w:rFonts w:ascii="Times New Roman" w:hAnsi="Times New Roman" w:cs="Times New Roman"/>
          <w:b/>
          <w:bCs/>
        </w:rPr>
        <w:t xml:space="preserve">Abdullah A. Jabber, </w:t>
      </w:r>
      <w:r w:rsidRPr="00AB79FA">
        <w:rPr>
          <w:rFonts w:ascii="Times New Roman" w:hAnsi="Times New Roman" w:cs="Times New Roman"/>
        </w:rPr>
        <w:t>Ghada Ali Shadeed</w:t>
      </w:r>
      <w:r>
        <w:rPr>
          <w:rFonts w:ascii="Times New Roman" w:hAnsi="Times New Roman" w:cs="Times New Roman"/>
        </w:rPr>
        <w:t xml:space="preserve">, </w:t>
      </w:r>
      <w:r w:rsidRPr="00AB79FA">
        <w:rPr>
          <w:rFonts w:ascii="Times New Roman" w:hAnsi="Times New Roman" w:cs="Times New Roman"/>
        </w:rPr>
        <w:t>" DUAL-BAND RECONFIGURABLE MIMO ANTENNA FOR WIRELESS</w:t>
      </w:r>
      <w:r>
        <w:rPr>
          <w:rFonts w:ascii="Times New Roman" w:hAnsi="Times New Roman" w:cs="Times New Roman"/>
        </w:rPr>
        <w:t xml:space="preserve"> </w:t>
      </w:r>
      <w:r w:rsidRPr="00AB79FA">
        <w:rPr>
          <w:rFonts w:ascii="Times New Roman" w:hAnsi="Times New Roman" w:cs="Times New Roman"/>
        </w:rPr>
        <w:t>APPLICATIONS", Journal of Engineering and Sustainable Development JEASD, Vol. 25, No. 03, May 2021.</w:t>
      </w:r>
    </w:p>
    <w:p w14:paraId="3EB17093" w14:textId="15D78958" w:rsidR="00AB79FA" w:rsidRPr="00AB79FA" w:rsidRDefault="00AB79FA" w:rsidP="00AB79F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AB79FA">
        <w:rPr>
          <w:rFonts w:ascii="Times New Roman" w:hAnsi="Times New Roman" w:cs="Times New Roman"/>
          <w:b/>
          <w:bCs/>
        </w:rPr>
        <w:t xml:space="preserve">Abdullah A. Jabber, </w:t>
      </w:r>
      <w:r w:rsidRPr="00AB79FA">
        <w:rPr>
          <w:rFonts w:ascii="Times New Roman" w:hAnsi="Times New Roman" w:cs="Times New Roman"/>
        </w:rPr>
        <w:t>Ghada Ali Shadeed</w:t>
      </w:r>
      <w:r>
        <w:rPr>
          <w:rFonts w:ascii="Times New Roman" w:hAnsi="Times New Roman" w:cs="Times New Roman"/>
        </w:rPr>
        <w:t xml:space="preserve">, Nahid H. Alawsh </w:t>
      </w:r>
      <w:r w:rsidRPr="00AB79FA">
        <w:rPr>
          <w:rFonts w:ascii="Times New Roman" w:hAnsi="Times New Roman" w:cs="Times New Roman"/>
        </w:rPr>
        <w:t>“I. Covid-19 Detection using Deep Learning Models”, 2021 1st Babylon International Conference on Information Technology and Science BICITS 2021.</w:t>
      </w:r>
    </w:p>
    <w:p w14:paraId="08D52E92" w14:textId="3057B4C0" w:rsidR="00AB79FA" w:rsidRDefault="00AB79FA" w:rsidP="00AB79FA">
      <w:pPr>
        <w:pStyle w:val="Defaul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AB79FA">
        <w:rPr>
          <w:rFonts w:ascii="Times New Roman" w:hAnsi="Times New Roman" w:cs="Times New Roman"/>
          <w:b/>
          <w:bCs/>
        </w:rPr>
        <w:t xml:space="preserve">Abdullah A. Jabber, </w:t>
      </w:r>
      <w:r w:rsidRPr="00AB79FA">
        <w:rPr>
          <w:rFonts w:ascii="Times New Roman" w:hAnsi="Times New Roman" w:cs="Times New Roman"/>
        </w:rPr>
        <w:t>Ghada Ali Shadeed,</w:t>
      </w:r>
      <w:r>
        <w:rPr>
          <w:rFonts w:ascii="Times New Roman" w:hAnsi="Times New Roman" w:cs="Times New Roman"/>
        </w:rPr>
        <w:t xml:space="preserve"> </w:t>
      </w:r>
      <w:r w:rsidRPr="00AB79FA">
        <w:rPr>
          <w:rFonts w:ascii="Times New Roman" w:hAnsi="Times New Roman" w:cs="Times New Roman"/>
        </w:rPr>
        <w:t xml:space="preserve">Design and analysis of two elements reconfigurable ultra-wideband </w:t>
      </w:r>
      <w:r>
        <w:rPr>
          <w:rFonts w:ascii="Times New Roman" w:hAnsi="Times New Roman" w:cs="Times New Roman"/>
        </w:rPr>
        <w:t>multi-input</w:t>
      </w:r>
      <w:r w:rsidRPr="00AB79F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ulti-output</w:t>
      </w:r>
      <w:r w:rsidRPr="00AB79FA">
        <w:rPr>
          <w:rFonts w:ascii="Times New Roman" w:hAnsi="Times New Roman" w:cs="Times New Roman"/>
        </w:rPr>
        <w:t xml:space="preserve"> (UWB-MIMO) antenna for wireless applications</w:t>
      </w:r>
      <w:r w:rsidRPr="00AB79FA">
        <w:rPr>
          <w:rFonts w:ascii="Times New Roman" w:hAnsi="Times New Roman" w:cs="Times New Roman"/>
          <w:rtl/>
        </w:rPr>
        <w:t>‏</w:t>
      </w:r>
    </w:p>
    <w:p w14:paraId="01354343" w14:textId="2213C76A" w:rsidR="001358F6" w:rsidRDefault="001358F6" w:rsidP="00AB79FA">
      <w:pPr>
        <w:pStyle w:val="Default"/>
        <w:jc w:val="both"/>
        <w:rPr>
          <w:rFonts w:ascii="Times New Roman" w:hAnsi="Times New Roman" w:cs="Times New Roman"/>
        </w:rPr>
      </w:pPr>
    </w:p>
    <w:p w14:paraId="0B25DBBF" w14:textId="77777777" w:rsidR="00AB79FA" w:rsidRDefault="00AB79FA" w:rsidP="00AB79FA">
      <w:pPr>
        <w:pStyle w:val="Default"/>
        <w:jc w:val="both"/>
      </w:pPr>
    </w:p>
    <w:p w14:paraId="7E424370" w14:textId="3CF811D4" w:rsidR="001358F6" w:rsidRPr="00A7273F" w:rsidRDefault="00063696" w:rsidP="001358F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Lecturer Dr. Abdullah</w:t>
      </w:r>
      <w:r w:rsidR="001358F6" w:rsidRPr="00A7273F">
        <w:rPr>
          <w:rFonts w:asciiTheme="majorBidi" w:hAnsiTheme="majorBidi" w:cstheme="majorBidi"/>
          <w:sz w:val="28"/>
          <w:szCs w:val="28"/>
          <w:lang w:bidi="ar-IQ"/>
        </w:rPr>
        <w:t xml:space="preserve"> Ali </w:t>
      </w:r>
      <w:r>
        <w:rPr>
          <w:rFonts w:asciiTheme="majorBidi" w:hAnsiTheme="majorBidi" w:cstheme="majorBidi"/>
          <w:sz w:val="28"/>
          <w:szCs w:val="28"/>
          <w:lang w:bidi="ar-IQ"/>
        </w:rPr>
        <w:t>Jabber Al-Husseini</w:t>
      </w:r>
    </w:p>
    <w:p w14:paraId="3F5D9AD8" w14:textId="7EC31BF8" w:rsidR="00063696" w:rsidRDefault="00000000" w:rsidP="001358F6">
      <w:pPr>
        <w:autoSpaceDE w:val="0"/>
        <w:autoSpaceDN w:val="0"/>
        <w:adjustRightInd w:val="0"/>
        <w:spacing w:after="0" w:line="240" w:lineRule="auto"/>
        <w:jc w:val="both"/>
        <w:rPr>
          <w:rStyle w:val="Hyperlink"/>
          <w:rFonts w:asciiTheme="majorBidi" w:hAnsiTheme="majorBidi" w:cstheme="majorBidi"/>
          <w:sz w:val="24"/>
          <w:szCs w:val="24"/>
          <w:lang w:bidi="ar-IQ"/>
        </w:rPr>
      </w:pPr>
      <w:hyperlink r:id="rId11" w:history="1">
        <w:r w:rsidR="00063696" w:rsidRPr="00482823">
          <w:rPr>
            <w:rStyle w:val="Hyperlink"/>
            <w:rFonts w:asciiTheme="majorBidi" w:hAnsiTheme="majorBidi" w:cstheme="majorBidi"/>
            <w:sz w:val="24"/>
            <w:szCs w:val="24"/>
            <w:lang w:bidi="ar-IQ"/>
          </w:rPr>
          <w:t>aalhusseini742@gmail.com</w:t>
        </w:r>
      </w:hyperlink>
    </w:p>
    <w:p w14:paraId="4F220A3C" w14:textId="5E5CE0DB" w:rsidR="001358F6" w:rsidRDefault="00063696" w:rsidP="001358F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Style w:val="Hyperlink"/>
          <w:rFonts w:asciiTheme="majorBidi" w:hAnsiTheme="majorBidi" w:cstheme="majorBidi"/>
          <w:sz w:val="24"/>
          <w:szCs w:val="24"/>
          <w:lang w:bidi="ar-IQ"/>
        </w:rPr>
        <w:t>abdullah.ali@atu.edu.iq</w:t>
      </w:r>
      <w:r w:rsidR="001358F6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</w:p>
    <w:p w14:paraId="67EF8506" w14:textId="77777777" w:rsidR="001358F6" w:rsidRDefault="001358F6" w:rsidP="001358F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6ACF203A" w14:textId="2422C993" w:rsidR="001358F6" w:rsidRPr="00AF7069" w:rsidRDefault="001358F6" w:rsidP="0006369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lang w:bidi="ar-IQ"/>
        </w:rPr>
      </w:pPr>
      <w:r w:rsidRPr="00AF7069">
        <w:rPr>
          <w:rFonts w:asciiTheme="majorBidi" w:hAnsiTheme="majorBidi" w:cstheme="majorBidi"/>
          <w:b/>
          <w:bCs/>
          <w:lang w:bidi="ar-IQ"/>
        </w:rPr>
        <w:t xml:space="preserve">Google Scholar ID: </w:t>
      </w:r>
    </w:p>
    <w:p w14:paraId="16A3FD71" w14:textId="7FF6FD72" w:rsidR="00AF7069" w:rsidRDefault="00000000" w:rsidP="0006369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lang w:bidi="ar-IQ"/>
        </w:rPr>
      </w:pPr>
      <w:hyperlink r:id="rId12" w:history="1">
        <w:r w:rsidR="00AF7069" w:rsidRPr="00482823">
          <w:rPr>
            <w:rStyle w:val="Hyperlink"/>
            <w:rFonts w:asciiTheme="majorBidi" w:hAnsiTheme="majorBidi" w:cstheme="majorBidi"/>
            <w:lang w:bidi="ar-IQ"/>
          </w:rPr>
          <w:t>https://scholar.google.com/ci</w:t>
        </w:r>
        <w:r w:rsidR="00AF7069" w:rsidRPr="00482823">
          <w:rPr>
            <w:rStyle w:val="Hyperlink"/>
            <w:rFonts w:asciiTheme="majorBidi" w:hAnsiTheme="majorBidi" w:cstheme="majorBidi"/>
            <w:lang w:bidi="ar-IQ"/>
          </w:rPr>
          <w:t>t</w:t>
        </w:r>
        <w:r w:rsidR="00AF7069" w:rsidRPr="00482823">
          <w:rPr>
            <w:rStyle w:val="Hyperlink"/>
            <w:rFonts w:asciiTheme="majorBidi" w:hAnsiTheme="majorBidi" w:cstheme="majorBidi"/>
            <w:lang w:bidi="ar-IQ"/>
          </w:rPr>
          <w:t>ations?hl=ar&amp;user=6DaYo2YAAAAJ&amp;view_op=list_works&amp;gmla=AP6z3ObWzLxPn0FvsoeN8qXOUPVFsj4Cn_MbgFYCakJX60cgrrIKpiD8UNIOJH51xnjN2w334VhqxpkPdJdQ-c1XW3gjspDAh5c4vni0iRJtvJSujkU5OmzV</w:t>
        </w:r>
      </w:hyperlink>
    </w:p>
    <w:p w14:paraId="2281DBE1" w14:textId="77777777" w:rsidR="00AF7069" w:rsidRPr="00CF0340" w:rsidRDefault="00AF7069" w:rsidP="0006369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lang w:bidi="ar-IQ"/>
        </w:rPr>
      </w:pPr>
    </w:p>
    <w:p w14:paraId="6491B2E7" w14:textId="459293A5" w:rsidR="00AF7069" w:rsidRDefault="001358F6" w:rsidP="00AF7069">
      <w:pPr>
        <w:autoSpaceDE w:val="0"/>
        <w:autoSpaceDN w:val="0"/>
        <w:adjustRightInd w:val="0"/>
        <w:spacing w:after="0" w:line="240" w:lineRule="auto"/>
        <w:jc w:val="both"/>
      </w:pPr>
      <w:r w:rsidRPr="00AF7069">
        <w:rPr>
          <w:rFonts w:asciiTheme="majorBidi" w:hAnsiTheme="majorBidi" w:cstheme="majorBidi"/>
          <w:b/>
          <w:bCs/>
          <w:lang w:bidi="ar-IQ"/>
        </w:rPr>
        <w:t>Research Gate ID</w:t>
      </w:r>
      <w:r w:rsidRPr="00CF0340">
        <w:t xml:space="preserve">: </w:t>
      </w:r>
      <w:hyperlink r:id="rId13" w:history="1">
        <w:r w:rsidR="00AF7069" w:rsidRPr="00482823">
          <w:rPr>
            <w:rStyle w:val="Hyperlink"/>
          </w:rPr>
          <w:t>https://www.researchgate.net/profile/Abdullah-Jabber</w:t>
        </w:r>
      </w:hyperlink>
    </w:p>
    <w:p w14:paraId="4E72620F" w14:textId="77777777" w:rsidR="00AF7069" w:rsidRPr="00CF0340" w:rsidRDefault="00AF7069" w:rsidP="00AF7069">
      <w:pPr>
        <w:autoSpaceDE w:val="0"/>
        <w:autoSpaceDN w:val="0"/>
        <w:adjustRightInd w:val="0"/>
        <w:spacing w:after="0" w:line="240" w:lineRule="auto"/>
        <w:jc w:val="both"/>
      </w:pPr>
    </w:p>
    <w:p w14:paraId="3289814A" w14:textId="327446FC" w:rsidR="00F2077A" w:rsidRDefault="001358F6" w:rsidP="00F2077A">
      <w:pPr>
        <w:autoSpaceDE w:val="0"/>
        <w:autoSpaceDN w:val="0"/>
        <w:adjustRightInd w:val="0"/>
        <w:spacing w:after="0" w:line="240" w:lineRule="auto"/>
        <w:jc w:val="both"/>
      </w:pPr>
      <w:r w:rsidRPr="00F2077A">
        <w:rPr>
          <w:rFonts w:asciiTheme="majorBidi" w:hAnsiTheme="majorBidi" w:cstheme="majorBidi"/>
          <w:b/>
          <w:bCs/>
          <w:lang w:bidi="ar-IQ"/>
        </w:rPr>
        <w:t>Publons ID</w:t>
      </w:r>
      <w:r w:rsidRPr="00CF0340">
        <w:rPr>
          <w:rFonts w:asciiTheme="majorBidi" w:hAnsiTheme="majorBidi" w:cstheme="majorBidi"/>
          <w:lang w:bidi="ar-IQ"/>
        </w:rPr>
        <w:t>:</w:t>
      </w:r>
      <w:r w:rsidRPr="00CF0340">
        <w:t xml:space="preserve"> </w:t>
      </w:r>
      <w:hyperlink r:id="rId14" w:history="1">
        <w:r w:rsidR="002C314B" w:rsidRPr="004253F6">
          <w:rPr>
            <w:rStyle w:val="Hyperlink"/>
          </w:rPr>
          <w:t>https://www.webofscience.com/wos/author/search</w:t>
        </w:r>
      </w:hyperlink>
    </w:p>
    <w:p w14:paraId="12550E25" w14:textId="77777777" w:rsidR="002C314B" w:rsidRDefault="002C314B" w:rsidP="00F2077A">
      <w:pPr>
        <w:autoSpaceDE w:val="0"/>
        <w:autoSpaceDN w:val="0"/>
        <w:adjustRightInd w:val="0"/>
        <w:spacing w:after="0" w:line="240" w:lineRule="auto"/>
        <w:jc w:val="both"/>
      </w:pPr>
    </w:p>
    <w:p w14:paraId="4C5B4405" w14:textId="6DD6A67B" w:rsidR="00AF7069" w:rsidRDefault="00AF7069" w:rsidP="001358F6">
      <w:pPr>
        <w:autoSpaceDE w:val="0"/>
        <w:autoSpaceDN w:val="0"/>
        <w:adjustRightInd w:val="0"/>
        <w:spacing w:after="0" w:line="240" w:lineRule="auto"/>
        <w:jc w:val="both"/>
      </w:pPr>
      <w:r w:rsidRPr="00AF7069">
        <w:rPr>
          <w:rFonts w:asciiTheme="majorBidi" w:hAnsiTheme="majorBidi" w:cstheme="majorBidi"/>
          <w:b/>
          <w:bCs/>
          <w:lang w:bidi="ar-IQ"/>
        </w:rPr>
        <w:t>ORCID ID</w:t>
      </w:r>
      <w:r>
        <w:t xml:space="preserve">: </w:t>
      </w:r>
      <w:hyperlink r:id="rId15" w:history="1">
        <w:r w:rsidRPr="00482823">
          <w:rPr>
            <w:rStyle w:val="Hyperlink"/>
          </w:rPr>
          <w:t>https://orcid.org/my-orcid?orcid=0000-0002-1313-3748</w:t>
        </w:r>
      </w:hyperlink>
    </w:p>
    <w:p w14:paraId="10845D0F" w14:textId="77777777" w:rsidR="00AF7069" w:rsidRPr="00CF0340" w:rsidRDefault="00AF7069" w:rsidP="001358F6">
      <w:pPr>
        <w:autoSpaceDE w:val="0"/>
        <w:autoSpaceDN w:val="0"/>
        <w:adjustRightInd w:val="0"/>
        <w:spacing w:after="0" w:line="240" w:lineRule="auto"/>
        <w:jc w:val="both"/>
      </w:pPr>
    </w:p>
    <w:p w14:paraId="13249A5B" w14:textId="77777777" w:rsidR="001358F6" w:rsidRPr="001358F6" w:rsidRDefault="001358F6" w:rsidP="001358F6">
      <w:pPr>
        <w:tabs>
          <w:tab w:val="left" w:pos="7845"/>
        </w:tabs>
      </w:pPr>
    </w:p>
    <w:sectPr w:rsidR="001358F6" w:rsidRPr="001358F6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0B851" w14:textId="77777777" w:rsidR="0019229C" w:rsidRDefault="0019229C" w:rsidP="006500D1">
      <w:pPr>
        <w:spacing w:after="0" w:line="240" w:lineRule="auto"/>
      </w:pPr>
      <w:r>
        <w:separator/>
      </w:r>
    </w:p>
  </w:endnote>
  <w:endnote w:type="continuationSeparator" w:id="0">
    <w:p w14:paraId="42ED2513" w14:textId="77777777" w:rsidR="0019229C" w:rsidRDefault="0019229C" w:rsidP="00650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72AED" w14:textId="77777777" w:rsidR="0019229C" w:rsidRDefault="0019229C" w:rsidP="006500D1">
      <w:pPr>
        <w:spacing w:after="0" w:line="240" w:lineRule="auto"/>
      </w:pPr>
      <w:r>
        <w:separator/>
      </w:r>
    </w:p>
  </w:footnote>
  <w:footnote w:type="continuationSeparator" w:id="0">
    <w:p w14:paraId="653D16E9" w14:textId="77777777" w:rsidR="0019229C" w:rsidRDefault="0019229C" w:rsidP="006500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B72B" w14:textId="3A587757" w:rsidR="006500D1" w:rsidRPr="006500D1" w:rsidRDefault="006500D1" w:rsidP="00F2077A">
    <w:pPr>
      <w:pStyle w:val="Header"/>
      <w:jc w:val="center"/>
      <w:rPr>
        <w:rFonts w:asciiTheme="majorBidi" w:hAnsiTheme="majorBidi" w:cstheme="majorBidi"/>
        <w:color w:val="808080" w:themeColor="background1" w:themeShade="80"/>
        <w:sz w:val="28"/>
        <w:szCs w:val="28"/>
      </w:rPr>
    </w:pPr>
    <w:r>
      <w:rPr>
        <w:rFonts w:asciiTheme="majorBidi" w:hAnsiTheme="majorBidi" w:cstheme="majorBidi"/>
        <w:noProof/>
        <w:color w:val="FFFFFF" w:themeColor="background1"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935F2E" wp14:editId="7BD32981">
              <wp:simplePos x="0" y="0"/>
              <wp:positionH relativeFrom="column">
                <wp:posOffset>-38100</wp:posOffset>
              </wp:positionH>
              <wp:positionV relativeFrom="paragraph">
                <wp:posOffset>361950</wp:posOffset>
              </wp:positionV>
              <wp:extent cx="63360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3600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F648727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28.5pt" to="495.9pt,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" strokecolor="black [3200]" strokeweight="1.5pt">
              <v:stroke joinstyle="miter"/>
            </v:line>
          </w:pict>
        </mc:Fallback>
      </mc:AlternateContent>
    </w:r>
    <w:r w:rsidRPr="006500D1">
      <w:rPr>
        <w:rFonts w:asciiTheme="majorBidi" w:hAnsiTheme="majorBidi" w:cstheme="majorBidi"/>
        <w:color w:val="808080" w:themeColor="background1" w:themeShade="80"/>
        <w:sz w:val="28"/>
        <w:szCs w:val="28"/>
      </w:rPr>
      <w:t xml:space="preserve">Curriculum Vitae                                             </w:t>
    </w:r>
    <w:r w:rsidR="00F2077A">
      <w:rPr>
        <w:rFonts w:asciiTheme="majorBidi" w:hAnsiTheme="majorBidi" w:cstheme="majorBidi"/>
        <w:color w:val="808080" w:themeColor="background1" w:themeShade="80"/>
        <w:sz w:val="28"/>
        <w:szCs w:val="28"/>
      </w:rPr>
      <w:t xml:space="preserve"> Dr</w:t>
    </w:r>
    <w:r w:rsidRPr="006500D1">
      <w:rPr>
        <w:rFonts w:asciiTheme="majorBidi" w:hAnsiTheme="majorBidi" w:cstheme="majorBidi"/>
        <w:color w:val="808080" w:themeColor="background1" w:themeShade="80"/>
        <w:sz w:val="28"/>
        <w:szCs w:val="28"/>
      </w:rPr>
      <w:t xml:space="preserve">. </w:t>
    </w:r>
    <w:r w:rsidR="00F2077A">
      <w:rPr>
        <w:rFonts w:asciiTheme="majorBidi" w:hAnsiTheme="majorBidi" w:cstheme="majorBidi"/>
        <w:color w:val="808080" w:themeColor="background1" w:themeShade="80"/>
        <w:sz w:val="28"/>
        <w:szCs w:val="28"/>
      </w:rPr>
      <w:t>Abdullah Ali Jabber Al-Hussei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B6BDB"/>
    <w:multiLevelType w:val="hybridMultilevel"/>
    <w:tmpl w:val="9B0A67E0"/>
    <w:lvl w:ilvl="0" w:tplc="75A0D5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C2085"/>
    <w:multiLevelType w:val="hybridMultilevel"/>
    <w:tmpl w:val="87DEA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AB14A8"/>
    <w:multiLevelType w:val="hybridMultilevel"/>
    <w:tmpl w:val="08F27034"/>
    <w:lvl w:ilvl="0" w:tplc="D4CE86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083854"/>
    <w:multiLevelType w:val="hybridMultilevel"/>
    <w:tmpl w:val="5FF23E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982970">
    <w:abstractNumId w:val="1"/>
  </w:num>
  <w:num w:numId="2" w16cid:durableId="462114140">
    <w:abstractNumId w:val="0"/>
  </w:num>
  <w:num w:numId="3" w16cid:durableId="826358065">
    <w:abstractNumId w:val="3"/>
  </w:num>
  <w:num w:numId="4" w16cid:durableId="6134388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zIwMTE3sTQytjRT0lEKTi0uzszPAykwrAUAngg65CwAAAA="/>
  </w:docVars>
  <w:rsids>
    <w:rsidRoot w:val="000A7533"/>
    <w:rsid w:val="000107AB"/>
    <w:rsid w:val="000179BA"/>
    <w:rsid w:val="00047FAD"/>
    <w:rsid w:val="0005259D"/>
    <w:rsid w:val="00057273"/>
    <w:rsid w:val="00062E2D"/>
    <w:rsid w:val="00063696"/>
    <w:rsid w:val="0008137C"/>
    <w:rsid w:val="000A7533"/>
    <w:rsid w:val="000C0B7E"/>
    <w:rsid w:val="000E4747"/>
    <w:rsid w:val="001358F6"/>
    <w:rsid w:val="00145B94"/>
    <w:rsid w:val="00152412"/>
    <w:rsid w:val="001574CF"/>
    <w:rsid w:val="00164BBB"/>
    <w:rsid w:val="001747CF"/>
    <w:rsid w:val="001757BF"/>
    <w:rsid w:val="0019229C"/>
    <w:rsid w:val="001B7110"/>
    <w:rsid w:val="001D2C68"/>
    <w:rsid w:val="001D7FC3"/>
    <w:rsid w:val="0021423E"/>
    <w:rsid w:val="0022410E"/>
    <w:rsid w:val="00235029"/>
    <w:rsid w:val="00246F25"/>
    <w:rsid w:val="00273207"/>
    <w:rsid w:val="002C314B"/>
    <w:rsid w:val="002D5E7D"/>
    <w:rsid w:val="002E277E"/>
    <w:rsid w:val="002E3E80"/>
    <w:rsid w:val="002E658D"/>
    <w:rsid w:val="003A03E8"/>
    <w:rsid w:val="003C29B4"/>
    <w:rsid w:val="0040761A"/>
    <w:rsid w:val="00457F0B"/>
    <w:rsid w:val="004B74EB"/>
    <w:rsid w:val="004D13DA"/>
    <w:rsid w:val="004E0752"/>
    <w:rsid w:val="004F5E17"/>
    <w:rsid w:val="005733E8"/>
    <w:rsid w:val="005C0FC1"/>
    <w:rsid w:val="006106C3"/>
    <w:rsid w:val="00610B94"/>
    <w:rsid w:val="00612765"/>
    <w:rsid w:val="006500D1"/>
    <w:rsid w:val="006A5D2F"/>
    <w:rsid w:val="006C1AD1"/>
    <w:rsid w:val="006D64EC"/>
    <w:rsid w:val="00757049"/>
    <w:rsid w:val="00776C9D"/>
    <w:rsid w:val="0081647E"/>
    <w:rsid w:val="00833231"/>
    <w:rsid w:val="0089541E"/>
    <w:rsid w:val="00910647"/>
    <w:rsid w:val="00940DDC"/>
    <w:rsid w:val="009469D6"/>
    <w:rsid w:val="00985DFF"/>
    <w:rsid w:val="0099003B"/>
    <w:rsid w:val="009E129A"/>
    <w:rsid w:val="00A15AF5"/>
    <w:rsid w:val="00A343D8"/>
    <w:rsid w:val="00A777FF"/>
    <w:rsid w:val="00A95EC5"/>
    <w:rsid w:val="00AB79FA"/>
    <w:rsid w:val="00AF175A"/>
    <w:rsid w:val="00AF7069"/>
    <w:rsid w:val="00B07857"/>
    <w:rsid w:val="00B605A6"/>
    <w:rsid w:val="00B96BD3"/>
    <w:rsid w:val="00BC00A1"/>
    <w:rsid w:val="00BF2135"/>
    <w:rsid w:val="00C14246"/>
    <w:rsid w:val="00C57A06"/>
    <w:rsid w:val="00C91783"/>
    <w:rsid w:val="00C95035"/>
    <w:rsid w:val="00D31CBF"/>
    <w:rsid w:val="00D52235"/>
    <w:rsid w:val="00DA4FC6"/>
    <w:rsid w:val="00DC7CD0"/>
    <w:rsid w:val="00E101B8"/>
    <w:rsid w:val="00E36B94"/>
    <w:rsid w:val="00E371D0"/>
    <w:rsid w:val="00E51C06"/>
    <w:rsid w:val="00EE4CB5"/>
    <w:rsid w:val="00F2077A"/>
    <w:rsid w:val="00F61DE0"/>
    <w:rsid w:val="00F86CE9"/>
    <w:rsid w:val="00FD6E7E"/>
    <w:rsid w:val="00FF1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35A1B1"/>
  <w15:chartTrackingRefBased/>
  <w15:docId w15:val="{4F4F304A-C303-4288-B7DE-D2047FBC2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6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6B94"/>
    <w:rPr>
      <w:color w:val="0563C1" w:themeColor="hyperlink"/>
      <w:u w:val="single"/>
    </w:rPr>
  </w:style>
  <w:style w:type="paragraph" w:customStyle="1" w:styleId="yiv2139502957msonormal">
    <w:name w:val="yiv2139502957msonormal"/>
    <w:basedOn w:val="Normal"/>
    <w:rsid w:val="00C950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46F25"/>
    <w:pPr>
      <w:ind w:left="720"/>
      <w:contextualSpacing/>
    </w:pPr>
  </w:style>
  <w:style w:type="paragraph" w:customStyle="1" w:styleId="Default">
    <w:name w:val="Default"/>
    <w:rsid w:val="000E47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00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0D1"/>
  </w:style>
  <w:style w:type="paragraph" w:styleId="Footer">
    <w:name w:val="footer"/>
    <w:basedOn w:val="Normal"/>
    <w:link w:val="FooterChar"/>
    <w:uiPriority w:val="99"/>
    <w:unhideWhenUsed/>
    <w:rsid w:val="006500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0D1"/>
  </w:style>
  <w:style w:type="paragraph" w:styleId="BalloonText">
    <w:name w:val="Balloon Text"/>
    <w:basedOn w:val="Normal"/>
    <w:link w:val="BalloonTextChar"/>
    <w:uiPriority w:val="99"/>
    <w:semiHidden/>
    <w:unhideWhenUsed/>
    <w:rsid w:val="00650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0D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954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06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researchgate.net/profile/Abdullah-Jabbe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hl=ar&amp;user=6DaYo2YAAAAJ&amp;view_op=list_works&amp;gmla=AP6z3ObWzLxPn0FvsoeN8qXOUPVFsj4Cn_MbgFYCakJX60cgrrIKpiD8UNIOJH51xnjN2w334VhqxpkPdJdQ-c1XW3gjspDAh5c4vni0iRJtvJSujkU5OmzV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alhusseini742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rcid.org/my-orcid?orcid=0000-0002-1313-3748" TargetMode="External"/><Relationship Id="rId10" Type="http://schemas.openxmlformats.org/officeDocument/2006/relationships/hyperlink" Target="mailto:abdullah.ali@atu.edu.iq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alhusseini742@gmail.com" TargetMode="External"/><Relationship Id="rId14" Type="http://schemas.openxmlformats.org/officeDocument/2006/relationships/hyperlink" Target="https://www.webofscience.com/wos/author/search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12736-45F4-4319-89A8-14404597C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626</Words>
  <Characters>4491</Characters>
  <Application>Microsoft Office Word</Application>
  <DocSecurity>0</DocSecurity>
  <Lines>192</Lines>
  <Paragraphs>1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bdullah alhusseini</cp:lastModifiedBy>
  <cp:revision>47</cp:revision>
  <cp:lastPrinted>2020-03-28T07:49:00Z</cp:lastPrinted>
  <dcterms:created xsi:type="dcterms:W3CDTF">2019-01-20T14:25:00Z</dcterms:created>
  <dcterms:modified xsi:type="dcterms:W3CDTF">2023-10-12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cca79bcc39abca9edf735c4f0a9b63b9d1e0786129d0e8ae6b464cdc32df6e</vt:lpwstr>
  </property>
</Properties>
</file>